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BCC76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ED109E" wp14:editId="38A339DE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8" name="Picture 18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8EFC387" wp14:editId="512CEFA1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9" name="Picture 19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</w:p>
    <w:p w14:paraId="08FEF1E4" w14:textId="0526E511" w:rsidR="00F63080" w:rsidRDefault="006B32FE" w:rsidP="00B36A1D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</w:t>
      </w:r>
      <w:r w:rsidR="00074357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Semester </w:t>
      </w:r>
      <w:r w:rsidR="00F63080">
        <w:rPr>
          <w:rFonts w:asciiTheme="majorHAnsi" w:hAnsiTheme="majorHAnsi"/>
          <w:b/>
        </w:rPr>
        <w:t>Fourth</w:t>
      </w:r>
      <w:r w:rsidR="00A81372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>Year (</w:t>
      </w:r>
      <w:r w:rsidR="00F63080">
        <w:rPr>
          <w:rFonts w:asciiTheme="majorHAnsi" w:hAnsiTheme="majorHAnsi"/>
          <w:b/>
        </w:rPr>
        <w:t>8</w:t>
      </w:r>
      <w:r w:rsidR="00074357"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</w:t>
      </w:r>
      <w:r w:rsidR="008D31C9">
        <w:rPr>
          <w:rFonts w:asciiTheme="majorHAnsi" w:hAnsiTheme="majorHAnsi"/>
          <w:b/>
        </w:rPr>
        <w:t>–</w:t>
      </w:r>
      <w:r w:rsidR="00795B36">
        <w:rPr>
          <w:rFonts w:asciiTheme="majorHAnsi" w:hAnsiTheme="majorHAnsi"/>
          <w:b/>
        </w:rPr>
        <w:t>19</w:t>
      </w:r>
      <w:r w:rsidR="008D31C9">
        <w:rPr>
          <w:rFonts w:asciiTheme="majorHAnsi" w:hAnsiTheme="majorHAnsi"/>
          <w:b/>
        </w:rPr>
        <w:t>BSCS</w:t>
      </w:r>
      <w:r w:rsidR="00E91323">
        <w:rPr>
          <w:rFonts w:asciiTheme="majorHAnsi" w:hAnsiTheme="majorHAnsi"/>
          <w:b/>
        </w:rPr>
        <w:br/>
      </w:r>
      <w:r w:rsidR="00F63080">
        <w:rPr>
          <w:rFonts w:asciiTheme="majorHAnsi" w:hAnsiTheme="majorHAnsi"/>
          <w:b/>
        </w:rPr>
        <w:t xml:space="preserve">(With effect from: </w:t>
      </w:r>
      <w:r w:rsidR="0048321D">
        <w:rPr>
          <w:rFonts w:asciiTheme="majorHAnsi" w:hAnsiTheme="majorHAnsi"/>
          <w:b/>
        </w:rPr>
        <w:t>1</w:t>
      </w:r>
      <w:bookmarkStart w:id="0" w:name="_GoBack"/>
      <w:bookmarkEnd w:id="0"/>
      <w:r w:rsidR="00324BCD">
        <w:rPr>
          <w:rFonts w:asciiTheme="majorHAnsi" w:hAnsiTheme="majorHAnsi"/>
          <w:b/>
        </w:rPr>
        <w:t>5</w:t>
      </w:r>
      <w:r w:rsidR="00F63080">
        <w:rPr>
          <w:rFonts w:asciiTheme="majorHAnsi" w:hAnsiTheme="majorHAnsi"/>
          <w:b/>
        </w:rPr>
        <w:t>-0</w:t>
      </w:r>
      <w:r w:rsidR="0048321D">
        <w:rPr>
          <w:rFonts w:asciiTheme="majorHAnsi" w:hAnsiTheme="majorHAnsi"/>
          <w:b/>
        </w:rPr>
        <w:t>8</w:t>
      </w:r>
      <w:r w:rsidR="00F63080">
        <w:rPr>
          <w:rFonts w:asciiTheme="majorHAnsi" w:hAnsiTheme="majorHAnsi"/>
          <w:b/>
        </w:rPr>
        <w:t>-2023)</w:t>
      </w:r>
    </w:p>
    <w:p w14:paraId="37926AB5" w14:textId="77777777" w:rsidR="00F63080" w:rsidRPr="00706CAA" w:rsidRDefault="00F63080" w:rsidP="00F63080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045DE4" w:rsidRPr="00496B18" w14:paraId="7FA6B0BD" w14:textId="77777777" w:rsidTr="00BE73B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E888FC2" w14:textId="77777777" w:rsidR="00045DE4" w:rsidRPr="00252AA8" w:rsidRDefault="00045DE4" w:rsidP="00BE73B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7FFADDD" w14:textId="77777777" w:rsidR="00045DE4" w:rsidRPr="00252AA8" w:rsidRDefault="00045DE4" w:rsidP="00BE73B0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6BDCD75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0A7FB0A3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FA81A5B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F07F74A" w14:textId="77777777" w:rsidR="00045DE4" w:rsidRPr="00252AA8" w:rsidRDefault="00045DE4" w:rsidP="00BE73B0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9D2560" w:rsidRPr="00496B18" w14:paraId="2C9ADF56" w14:textId="77777777" w:rsidTr="009D256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8D74137" w14:textId="6D8B5A86" w:rsidR="009D2560" w:rsidRPr="00252AA8" w:rsidRDefault="009D2560" w:rsidP="00604501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4EDACE1" w14:textId="79EBF989" w:rsidR="009D2560" w:rsidRPr="005A1D78" w:rsidRDefault="00C93518" w:rsidP="00604501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</w:rPr>
              <w:t>BC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D0DFBAC" w14:textId="23B2CF56" w:rsidR="009D2560" w:rsidRPr="005A1D78" w:rsidRDefault="0053587E" w:rsidP="00604501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644" w:type="dxa"/>
            <w:vMerge w:val="restart"/>
            <w:shd w:val="clear" w:color="auto" w:fill="auto"/>
            <w:textDirection w:val="btLr"/>
            <w:vAlign w:val="center"/>
          </w:tcPr>
          <w:p w14:paraId="3C7CB759" w14:textId="331EF35D" w:rsidR="009D2560" w:rsidRPr="005A1D78" w:rsidRDefault="009D2560" w:rsidP="009D2560">
            <w:pPr>
              <w:ind w:left="113"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EP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17929E36" w14:textId="3B5ECE20" w:rsidR="009D2560" w:rsidRPr="008A61EB" w:rsidRDefault="00C93518" w:rsidP="00604501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8A61EB">
              <w:rPr>
                <w:rFonts w:asciiTheme="majorHAnsi" w:hAnsiTheme="majorHAnsi"/>
                <w:b/>
                <w:color w:val="000000" w:themeColor="text1"/>
                <w:sz w:val="20"/>
              </w:rPr>
              <w:t>BCT</w:t>
            </w:r>
            <w:r w:rsidR="008A61EB" w:rsidRPr="008A61EB">
              <w:rPr>
                <w:rFonts w:asciiTheme="majorHAnsi" w:hAnsiTheme="majorHAnsi"/>
                <w:b/>
                <w:color w:val="000000" w:themeColor="text1"/>
                <w:sz w:val="20"/>
              </w:rPr>
              <w:t>*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ECC3F07" w14:textId="786E7A84" w:rsidR="009D2560" w:rsidRPr="005A1D78" w:rsidRDefault="00327D00" w:rsidP="00604501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CI</w:t>
            </w:r>
          </w:p>
        </w:tc>
      </w:tr>
      <w:tr w:rsidR="009D2560" w:rsidRPr="00496B18" w14:paraId="3F73212F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C76C061" w14:textId="67742FF4" w:rsidR="009D2560" w:rsidRPr="00252AA8" w:rsidRDefault="009D2560" w:rsidP="00604501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2BF36CA" w14:textId="31D9FF7D" w:rsidR="009D2560" w:rsidRPr="005A1D78" w:rsidRDefault="00ED5EFC" w:rsidP="00604501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N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CA585EC" w14:textId="127D2F8C" w:rsidR="009D2560" w:rsidRPr="005A1D78" w:rsidRDefault="00BC6A17" w:rsidP="00604501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NT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750FA4D2" w14:textId="0C912472" w:rsidR="009D2560" w:rsidRPr="005A1D78" w:rsidRDefault="009D2560" w:rsidP="005A5B1A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74330765" w14:textId="020D82F9" w:rsidR="009D2560" w:rsidRPr="005A1D78" w:rsidRDefault="00C27CB2" w:rsidP="00604501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4AF9850" w14:textId="6B5E181A" w:rsidR="009D2560" w:rsidRPr="005A1D78" w:rsidRDefault="00C93518" w:rsidP="00604501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</w:rPr>
              <w:t>BCT</w:t>
            </w:r>
          </w:p>
        </w:tc>
      </w:tr>
      <w:tr w:rsidR="009D2560" w:rsidRPr="00496B18" w14:paraId="39D2E046" w14:textId="77777777" w:rsidTr="00BE73B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6903BDF" w14:textId="6F60857F" w:rsidR="009D2560" w:rsidRPr="00252AA8" w:rsidRDefault="009D2560" w:rsidP="00604501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6558744" w14:textId="79107B41" w:rsidR="009D2560" w:rsidRDefault="005018AF" w:rsidP="00604501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A3330D0" w14:textId="34A0549F" w:rsidR="009D2560" w:rsidRDefault="00F01AA5" w:rsidP="00604501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18E49819" w14:textId="5B113210" w:rsidR="009D2560" w:rsidRDefault="009D2560" w:rsidP="005A5B1A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14ABA65D" w14:textId="11A328BE" w:rsidR="009D2560" w:rsidRPr="008A61EB" w:rsidRDefault="008A61EB" w:rsidP="00604501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8A61EB">
              <w:rPr>
                <w:rFonts w:asciiTheme="majorHAnsi" w:hAnsiTheme="majorHAnsi"/>
                <w:b/>
                <w:color w:val="000000" w:themeColor="text1"/>
                <w:sz w:val="20"/>
              </w:rPr>
              <w:t>BCT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181A08DE" w14:textId="05D1F0B1" w:rsidR="009D2560" w:rsidRDefault="000A77B4" w:rsidP="00604501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*</w:t>
            </w:r>
          </w:p>
        </w:tc>
      </w:tr>
      <w:tr w:rsidR="009D2560" w:rsidRPr="00496B18" w14:paraId="7D72A6D5" w14:textId="77777777" w:rsidTr="00CF543A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FCC33C4" w14:textId="64EE3B84" w:rsidR="009D2560" w:rsidRPr="00252AA8" w:rsidRDefault="009D2560" w:rsidP="00604501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7EAD459" w14:textId="61DAA6DD" w:rsidR="009D2560" w:rsidRDefault="0045618C" w:rsidP="00604501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CI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6E1349F" w14:textId="7E94A54D" w:rsidR="009D2560" w:rsidRDefault="00D65100" w:rsidP="00604501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CI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48AC8CE1" w14:textId="3D95FB4F" w:rsidR="009D2560" w:rsidRDefault="009D2560" w:rsidP="005A5B1A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1EA57AC4" w14:textId="28AE63AB" w:rsidR="009D2560" w:rsidRDefault="00CF543A" w:rsidP="00CF543A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CI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D6381AD" w14:textId="2123B6CF" w:rsidR="009D2560" w:rsidRDefault="00625642" w:rsidP="00604501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NT*</w:t>
            </w:r>
          </w:p>
        </w:tc>
      </w:tr>
      <w:tr w:rsidR="006B2090" w:rsidRPr="00496B18" w14:paraId="707C79DA" w14:textId="77777777" w:rsidTr="002D7720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D6D499D" w14:textId="226E23D3" w:rsidR="006B2090" w:rsidRPr="00252AA8" w:rsidRDefault="006B2090" w:rsidP="006B20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44AE009D" w14:textId="09E2677D" w:rsidR="006B2090" w:rsidRDefault="006B2090" w:rsidP="006B20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D24095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625A69DD" w14:textId="0189DE8D" w:rsidR="006B2090" w:rsidRDefault="006B2090" w:rsidP="006B20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DSA-PR</w:t>
            </w:r>
          </w:p>
        </w:tc>
        <w:tc>
          <w:tcPr>
            <w:tcW w:w="1644" w:type="dxa"/>
            <w:vMerge/>
            <w:shd w:val="clear" w:color="auto" w:fill="auto"/>
          </w:tcPr>
          <w:p w14:paraId="419C3387" w14:textId="067EDBEB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</w:tcPr>
          <w:p w14:paraId="20719FA1" w14:textId="2B67868F" w:rsidR="006B2090" w:rsidRDefault="006B2090" w:rsidP="006B2090">
            <w:pPr>
              <w:jc w:val="center"/>
              <w:rPr>
                <w:rFonts w:asciiTheme="majorHAnsi" w:hAnsiTheme="majorHAnsi"/>
                <w:sz w:val="20"/>
              </w:rPr>
            </w:pPr>
            <w:r w:rsidRPr="004815E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205B84F" w14:textId="777F467D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</w:tr>
      <w:tr w:rsidR="006B2090" w:rsidRPr="00496B18" w14:paraId="50090B9A" w14:textId="77777777" w:rsidTr="00A871C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0B6EEFC" w14:textId="76612C91" w:rsidR="006B2090" w:rsidRPr="00252AA8" w:rsidRDefault="006B2090" w:rsidP="006B20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</w:tcPr>
          <w:p w14:paraId="04FAE60F" w14:textId="4DA8E49A" w:rsidR="006B2090" w:rsidRDefault="006B2090" w:rsidP="006B20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D24095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vMerge/>
            <w:shd w:val="clear" w:color="auto" w:fill="auto"/>
          </w:tcPr>
          <w:p w14:paraId="28587CE2" w14:textId="69804DDD" w:rsidR="006B2090" w:rsidRDefault="006B2090" w:rsidP="006B20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</w:tcPr>
          <w:p w14:paraId="65BBA83F" w14:textId="0EF471C4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</w:tcPr>
          <w:p w14:paraId="6B327800" w14:textId="3DA1DA5D" w:rsidR="006B2090" w:rsidRDefault="006B2090" w:rsidP="006B2090">
            <w:pPr>
              <w:jc w:val="center"/>
              <w:rPr>
                <w:rFonts w:asciiTheme="majorHAnsi" w:hAnsiTheme="majorHAnsi"/>
                <w:sz w:val="20"/>
              </w:rPr>
            </w:pPr>
            <w:r w:rsidRPr="004815E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0A328AF2" w14:textId="77777777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  <w:tr w:rsidR="006B2090" w:rsidRPr="00496B18" w14:paraId="7C5EF1DD" w14:textId="77777777" w:rsidTr="00A871C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C40D4C1" w14:textId="08F7AB7E" w:rsidR="006B2090" w:rsidRPr="00252AA8" w:rsidRDefault="006B2090" w:rsidP="006B20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5E2EF183" w14:textId="798147C7" w:rsidR="006B2090" w:rsidRDefault="007D5E24" w:rsidP="006B20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D24095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vMerge/>
            <w:shd w:val="clear" w:color="auto" w:fill="auto"/>
          </w:tcPr>
          <w:p w14:paraId="49F4231A" w14:textId="4FEDA181" w:rsidR="006B2090" w:rsidRDefault="006B2090" w:rsidP="006B20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</w:tcPr>
          <w:p w14:paraId="35F38798" w14:textId="2641C95D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</w:tcPr>
          <w:p w14:paraId="5AA5A251" w14:textId="05430764" w:rsidR="006B2090" w:rsidRDefault="006B2090" w:rsidP="006B2090">
            <w:pPr>
              <w:jc w:val="center"/>
              <w:rPr>
                <w:rFonts w:asciiTheme="majorHAnsi" w:hAnsiTheme="majorHAnsi"/>
                <w:sz w:val="20"/>
              </w:rPr>
            </w:pPr>
            <w:r w:rsidRPr="004815E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F50DDF0" w14:textId="77777777" w:rsidR="006B2090" w:rsidRDefault="006B2090" w:rsidP="006B20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</w:tr>
    </w:tbl>
    <w:p w14:paraId="4788EDFB" w14:textId="584BD5B9" w:rsidR="006B037D" w:rsidRDefault="00D66E7A" w:rsidP="0006555A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</w:p>
    <w:p w14:paraId="14F128D9" w14:textId="5A787E4F" w:rsidR="00FF4EFD" w:rsidRDefault="005E6AE8" w:rsidP="00FF4EFD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</w:t>
      </w:r>
      <w:r w:rsidR="00024872">
        <w:rPr>
          <w:rFonts w:asciiTheme="majorHAnsi" w:hAnsiTheme="majorHAnsi"/>
          <w:color w:val="000000" w:themeColor="text1"/>
          <w:sz w:val="20"/>
        </w:rPr>
        <w:t>C-</w:t>
      </w:r>
      <w:r>
        <w:rPr>
          <w:rFonts w:asciiTheme="majorHAnsi" w:hAnsiTheme="majorHAnsi"/>
          <w:color w:val="000000" w:themeColor="text1"/>
          <w:sz w:val="20"/>
        </w:rPr>
        <w:t>4</w:t>
      </w:r>
      <w:r w:rsidR="00024872">
        <w:rPr>
          <w:rFonts w:asciiTheme="majorHAnsi" w:hAnsiTheme="majorHAnsi"/>
          <w:color w:val="000000" w:themeColor="text1"/>
          <w:sz w:val="20"/>
        </w:rPr>
        <w:t>21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Entrepreneurship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E</w:t>
      </w:r>
      <w:r w:rsidR="00774933">
        <w:rPr>
          <w:rFonts w:asciiTheme="majorHAnsi" w:hAnsiTheme="majorHAnsi"/>
          <w:color w:val="000000" w:themeColor="text1"/>
          <w:sz w:val="20"/>
        </w:rPr>
        <w:t>NT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 w:rsidR="00FD094E">
        <w:rPr>
          <w:rFonts w:asciiTheme="majorHAnsi" w:hAnsiTheme="majorHAnsi"/>
          <w:color w:val="000000" w:themeColor="text1"/>
          <w:sz w:val="20"/>
        </w:rPr>
        <w:t>Dr</w:t>
      </w:r>
      <w:r>
        <w:rPr>
          <w:rFonts w:asciiTheme="majorHAnsi" w:hAnsiTheme="majorHAnsi"/>
          <w:color w:val="000000" w:themeColor="text1"/>
          <w:sz w:val="20"/>
        </w:rPr>
        <w:t>.</w:t>
      </w:r>
      <w:r w:rsidR="00FD094E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FD094E">
        <w:rPr>
          <w:rFonts w:asciiTheme="majorHAnsi" w:hAnsiTheme="majorHAnsi"/>
          <w:color w:val="000000" w:themeColor="text1"/>
          <w:sz w:val="20"/>
        </w:rPr>
        <w:t>Kamlesh</w:t>
      </w:r>
      <w:r w:rsidR="003E09C4">
        <w:rPr>
          <w:rFonts w:asciiTheme="majorHAnsi" w:hAnsiTheme="majorHAnsi"/>
          <w:color w:val="000000" w:themeColor="text1"/>
          <w:sz w:val="20"/>
        </w:rPr>
        <w:t>war</w:t>
      </w:r>
      <w:proofErr w:type="spellEnd"/>
      <w:r w:rsidR="00FD094E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FD094E">
        <w:rPr>
          <w:rFonts w:asciiTheme="majorHAnsi" w:hAnsiTheme="majorHAnsi"/>
          <w:color w:val="000000" w:themeColor="text1"/>
          <w:sz w:val="20"/>
        </w:rPr>
        <w:t>Lohana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TH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>
        <w:rPr>
          <w:rFonts w:asciiTheme="majorHAnsi" w:hAnsiTheme="majorHAnsi"/>
          <w:color w:val="000000" w:themeColor="text1"/>
          <w:sz w:val="20"/>
        </w:rPr>
        <w:t xml:space="preserve">  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CS</w:t>
      </w:r>
      <w:r w:rsidR="00BE380C">
        <w:rPr>
          <w:rFonts w:asciiTheme="majorHAnsi" w:hAnsiTheme="majorHAnsi"/>
          <w:color w:val="000000" w:themeColor="text1"/>
          <w:sz w:val="20"/>
        </w:rPr>
        <w:t>C-</w:t>
      </w:r>
      <w:r>
        <w:rPr>
          <w:rFonts w:asciiTheme="majorHAnsi" w:hAnsiTheme="majorHAnsi"/>
          <w:color w:val="000000" w:themeColor="text1"/>
          <w:sz w:val="20"/>
        </w:rPr>
        <w:t>45</w:t>
      </w:r>
      <w:r w:rsidR="00BE380C">
        <w:rPr>
          <w:rFonts w:asciiTheme="majorHAnsi" w:hAnsiTheme="majorHAnsi"/>
          <w:color w:val="000000" w:themeColor="text1"/>
          <w:sz w:val="20"/>
        </w:rPr>
        <w:t>1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Data Science and Analytics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DSA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Dr. </w:t>
      </w:r>
      <w:proofErr w:type="spellStart"/>
      <w:r w:rsidR="00A10F63">
        <w:rPr>
          <w:rFonts w:asciiTheme="majorHAnsi" w:hAnsiTheme="majorHAnsi"/>
          <w:color w:val="000000" w:themeColor="text1"/>
          <w:sz w:val="20"/>
        </w:rPr>
        <w:t>Sanam</w:t>
      </w:r>
      <w:proofErr w:type="spellEnd"/>
      <w:r w:rsidR="00A10F63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A10F63">
        <w:rPr>
          <w:rFonts w:asciiTheme="majorHAnsi" w:hAnsiTheme="majorHAnsi"/>
          <w:color w:val="000000" w:themeColor="text1"/>
          <w:sz w:val="20"/>
        </w:rPr>
        <w:t>Narejo</w:t>
      </w:r>
      <w:proofErr w:type="spellEnd"/>
      <w:r w:rsidR="00412095">
        <w:rPr>
          <w:rFonts w:asciiTheme="majorHAnsi" w:hAnsiTheme="majorHAnsi"/>
          <w:color w:val="000000" w:themeColor="text1"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>(TH &amp; PR)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 w:rsidR="00FF4EFD">
        <w:rPr>
          <w:rFonts w:asciiTheme="majorHAnsi" w:hAnsiTheme="majorHAnsi"/>
          <w:color w:val="000000" w:themeColor="text1"/>
          <w:sz w:val="20"/>
        </w:rPr>
        <w:t>CSC-4</w:t>
      </w:r>
      <w:r w:rsidR="003A5C6F">
        <w:rPr>
          <w:rFonts w:asciiTheme="majorHAnsi" w:hAnsiTheme="majorHAnsi"/>
          <w:color w:val="000000" w:themeColor="text1"/>
          <w:sz w:val="20"/>
        </w:rPr>
        <w:t>6</w:t>
      </w:r>
      <w:r w:rsidR="00FF4EFD">
        <w:rPr>
          <w:rFonts w:asciiTheme="majorHAnsi" w:hAnsiTheme="majorHAnsi"/>
          <w:color w:val="000000" w:themeColor="text1"/>
          <w:sz w:val="20"/>
        </w:rPr>
        <w:t>1</w:t>
      </w:r>
      <w:r w:rsidR="00FF4EFD" w:rsidRPr="00781972">
        <w:rPr>
          <w:rFonts w:asciiTheme="majorHAnsi" w:hAnsiTheme="majorHAnsi"/>
          <w:color w:val="000000" w:themeColor="text1"/>
          <w:sz w:val="20"/>
        </w:rPr>
        <w:tab/>
      </w:r>
      <w:r w:rsidR="003A5C6F">
        <w:rPr>
          <w:rFonts w:asciiTheme="majorHAnsi" w:hAnsiTheme="majorHAnsi"/>
          <w:color w:val="000000" w:themeColor="text1"/>
          <w:sz w:val="20"/>
        </w:rPr>
        <w:t>Human Computer Interaction</w:t>
      </w:r>
      <w:r w:rsidR="00FF4EFD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3A5C6F">
        <w:rPr>
          <w:rFonts w:asciiTheme="majorHAnsi" w:hAnsiTheme="majorHAnsi"/>
          <w:color w:val="000000" w:themeColor="text1"/>
          <w:sz w:val="20"/>
        </w:rPr>
        <w:t>HCI</w:t>
      </w:r>
      <w:r w:rsidR="00FF4EFD" w:rsidRPr="00781972">
        <w:rPr>
          <w:rFonts w:asciiTheme="majorHAnsi" w:hAnsiTheme="majorHAnsi"/>
          <w:color w:val="000000" w:themeColor="text1"/>
          <w:sz w:val="20"/>
        </w:rPr>
        <w:t>)</w:t>
      </w:r>
      <w:r w:rsidR="00FF4EFD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FF4EFD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707DB0">
        <w:rPr>
          <w:rFonts w:asciiTheme="majorHAnsi" w:hAnsiTheme="majorHAnsi"/>
          <w:color w:val="000000" w:themeColor="text1"/>
          <w:sz w:val="20"/>
        </w:rPr>
        <w:t>Knooz</w:t>
      </w:r>
      <w:proofErr w:type="spellEnd"/>
      <w:r w:rsidR="00FF4EFD">
        <w:rPr>
          <w:rFonts w:asciiTheme="majorHAnsi" w:hAnsiTheme="majorHAnsi"/>
          <w:color w:val="000000" w:themeColor="text1"/>
          <w:sz w:val="20"/>
        </w:rPr>
        <w:t xml:space="preserve"> </w:t>
      </w:r>
      <w:r w:rsidR="00707DB0">
        <w:rPr>
          <w:rFonts w:asciiTheme="majorHAnsi" w:hAnsiTheme="majorHAnsi"/>
          <w:color w:val="000000" w:themeColor="text1"/>
          <w:sz w:val="20"/>
        </w:rPr>
        <w:t>Fatima</w:t>
      </w:r>
      <w:r w:rsidR="00FF4EFD">
        <w:rPr>
          <w:rFonts w:asciiTheme="majorHAnsi" w:hAnsiTheme="majorHAnsi"/>
          <w:color w:val="000000" w:themeColor="text1"/>
          <w:sz w:val="20"/>
        </w:rPr>
        <w:t xml:space="preserve"> </w:t>
      </w:r>
      <w:r w:rsidR="00FF4EFD" w:rsidRPr="00781972">
        <w:rPr>
          <w:rFonts w:asciiTheme="majorHAnsi" w:hAnsiTheme="majorHAnsi"/>
          <w:color w:val="000000" w:themeColor="text1"/>
          <w:sz w:val="20"/>
        </w:rPr>
        <w:t>(</w:t>
      </w:r>
      <w:r w:rsidR="00FF4EFD">
        <w:rPr>
          <w:rFonts w:asciiTheme="majorHAnsi" w:hAnsiTheme="majorHAnsi"/>
          <w:color w:val="000000" w:themeColor="text1"/>
          <w:sz w:val="20"/>
        </w:rPr>
        <w:t>TH)</w:t>
      </w:r>
    </w:p>
    <w:p w14:paraId="46FBD7AD" w14:textId="027BFAB7" w:rsidR="008C7EF0" w:rsidRDefault="008C7EF0" w:rsidP="00FF4EFD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C-471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 w:rsidR="00163D34">
        <w:rPr>
          <w:rFonts w:asciiTheme="majorHAnsi" w:hAnsiTheme="majorHAnsi"/>
          <w:color w:val="000000" w:themeColor="text1"/>
          <w:sz w:val="20"/>
        </w:rPr>
        <w:t>Block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163D34">
        <w:rPr>
          <w:rFonts w:asciiTheme="majorHAnsi" w:hAnsiTheme="majorHAnsi"/>
          <w:color w:val="000000" w:themeColor="text1"/>
          <w:sz w:val="20"/>
        </w:rPr>
        <w:t>Chain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163D34">
        <w:rPr>
          <w:rFonts w:asciiTheme="majorHAnsi" w:hAnsiTheme="majorHAnsi"/>
          <w:color w:val="000000" w:themeColor="text1"/>
          <w:sz w:val="20"/>
        </w:rPr>
        <w:t>Technologie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163D34">
        <w:rPr>
          <w:rFonts w:asciiTheme="majorHAnsi" w:hAnsiTheme="majorHAnsi"/>
          <w:color w:val="000000" w:themeColor="text1"/>
          <w:sz w:val="20"/>
        </w:rPr>
        <w:t>BCT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48321D">
        <w:rPr>
          <w:rFonts w:asciiTheme="majorHAnsi" w:hAnsiTheme="majorHAnsi"/>
          <w:b/>
          <w:color w:val="000000" w:themeColor="text1"/>
          <w:sz w:val="20"/>
        </w:rPr>
        <w:t>ABC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 xml:space="preserve">TH) </w:t>
      </w:r>
    </w:p>
    <w:p w14:paraId="5B960CF8" w14:textId="5F15160D" w:rsidR="005E6AE8" w:rsidRDefault="005E6AE8" w:rsidP="005E6AE8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</w:t>
      </w:r>
      <w:r w:rsidR="00970DB4">
        <w:rPr>
          <w:rFonts w:asciiTheme="majorHAnsi" w:hAnsiTheme="majorHAnsi"/>
          <w:color w:val="000000" w:themeColor="text1"/>
          <w:sz w:val="20"/>
        </w:rPr>
        <w:t>C-</w:t>
      </w:r>
      <w:r>
        <w:rPr>
          <w:rFonts w:asciiTheme="majorHAnsi" w:hAnsiTheme="majorHAnsi"/>
          <w:color w:val="000000" w:themeColor="text1"/>
          <w:sz w:val="20"/>
        </w:rPr>
        <w:t xml:space="preserve">499 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Computer Engineering Project -II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CEP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</w:p>
    <w:p w14:paraId="6EAF300B" w14:textId="3C52A4F8" w:rsidR="00B9657C" w:rsidRDefault="00B9657C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498F8C8B" w14:textId="230F9128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27406B26" w14:textId="77777777" w:rsidR="004F7CE9" w:rsidRDefault="004F7CE9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51D30184" w14:textId="5C6FF40A" w:rsidR="00BC4A67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E01197">
        <w:rPr>
          <w:rFonts w:asciiTheme="majorHAnsi" w:hAnsiTheme="majorHAnsi"/>
          <w:b/>
          <w:sz w:val="20"/>
        </w:rPr>
        <w:t xml:space="preserve"> </w:t>
      </w:r>
      <w:r w:rsidR="00B15F72">
        <w:rPr>
          <w:rFonts w:asciiTheme="majorHAnsi" w:hAnsiTheme="majorHAnsi"/>
          <w:bCs/>
          <w:sz w:val="20"/>
        </w:rPr>
        <w:t>Dr</w:t>
      </w:r>
      <w:r w:rsidR="00E01197" w:rsidRPr="00E01197">
        <w:rPr>
          <w:rFonts w:asciiTheme="majorHAnsi" w:hAnsiTheme="majorHAnsi"/>
          <w:bCs/>
          <w:sz w:val="20"/>
        </w:rPr>
        <w:t xml:space="preserve">. </w:t>
      </w:r>
      <w:proofErr w:type="spellStart"/>
      <w:r w:rsidR="00B15F72">
        <w:rPr>
          <w:rFonts w:asciiTheme="majorHAnsi" w:hAnsiTheme="majorHAnsi"/>
          <w:bCs/>
          <w:sz w:val="20"/>
        </w:rPr>
        <w:t>Sanam</w:t>
      </w:r>
      <w:proofErr w:type="spellEnd"/>
      <w:r w:rsidR="00B15F72">
        <w:rPr>
          <w:rFonts w:asciiTheme="majorHAnsi" w:hAnsiTheme="majorHAnsi"/>
          <w:bCs/>
          <w:sz w:val="20"/>
        </w:rPr>
        <w:t xml:space="preserve"> </w:t>
      </w:r>
      <w:proofErr w:type="spellStart"/>
      <w:r w:rsidR="00B15F72">
        <w:rPr>
          <w:rFonts w:asciiTheme="majorHAnsi" w:hAnsiTheme="majorHAnsi"/>
          <w:bCs/>
          <w:sz w:val="20"/>
        </w:rPr>
        <w:t>Narejo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 w:rsidR="00B15F72">
        <w:rPr>
          <w:rFonts w:asciiTheme="majorHAnsi" w:hAnsiTheme="majorHAnsi"/>
          <w:b/>
          <w:sz w:val="20"/>
        </w:rPr>
        <w:t>/FOCAL PERSON</w:t>
      </w:r>
    </w:p>
    <w:sectPr w:rsidR="00BC4A67" w:rsidSect="003A496D">
      <w:pgSz w:w="11907" w:h="16839" w:code="9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2t7A0NTE0Nzc0MjBW0lEKTi0uzszPAymwqAUAMv4mVCwAAAA="/>
  </w:docVars>
  <w:rsids>
    <w:rsidRoot w:val="001D3A68"/>
    <w:rsid w:val="0000296C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9B2"/>
    <w:rsid w:val="00013F27"/>
    <w:rsid w:val="00016187"/>
    <w:rsid w:val="00017089"/>
    <w:rsid w:val="00021EAA"/>
    <w:rsid w:val="00024872"/>
    <w:rsid w:val="00024BC3"/>
    <w:rsid w:val="0002541C"/>
    <w:rsid w:val="00026C18"/>
    <w:rsid w:val="0002729B"/>
    <w:rsid w:val="00027926"/>
    <w:rsid w:val="00031CDB"/>
    <w:rsid w:val="000339B1"/>
    <w:rsid w:val="00034247"/>
    <w:rsid w:val="00036047"/>
    <w:rsid w:val="00036C48"/>
    <w:rsid w:val="000402DB"/>
    <w:rsid w:val="00040389"/>
    <w:rsid w:val="000422B1"/>
    <w:rsid w:val="00042571"/>
    <w:rsid w:val="00042BA4"/>
    <w:rsid w:val="00043EC2"/>
    <w:rsid w:val="0004508C"/>
    <w:rsid w:val="00045428"/>
    <w:rsid w:val="00045DE4"/>
    <w:rsid w:val="00047BA2"/>
    <w:rsid w:val="0005114D"/>
    <w:rsid w:val="00051D12"/>
    <w:rsid w:val="00051F8C"/>
    <w:rsid w:val="00052E51"/>
    <w:rsid w:val="000535C2"/>
    <w:rsid w:val="0005360A"/>
    <w:rsid w:val="00054962"/>
    <w:rsid w:val="00054C43"/>
    <w:rsid w:val="00055764"/>
    <w:rsid w:val="000601EB"/>
    <w:rsid w:val="00060966"/>
    <w:rsid w:val="00060D6A"/>
    <w:rsid w:val="00064559"/>
    <w:rsid w:val="0006555A"/>
    <w:rsid w:val="00066DD1"/>
    <w:rsid w:val="000671D0"/>
    <w:rsid w:val="000711DA"/>
    <w:rsid w:val="00072941"/>
    <w:rsid w:val="000731A8"/>
    <w:rsid w:val="00073D72"/>
    <w:rsid w:val="00074357"/>
    <w:rsid w:val="00074603"/>
    <w:rsid w:val="00076823"/>
    <w:rsid w:val="00077DC7"/>
    <w:rsid w:val="000853AD"/>
    <w:rsid w:val="00085F79"/>
    <w:rsid w:val="00086473"/>
    <w:rsid w:val="000879FB"/>
    <w:rsid w:val="00090784"/>
    <w:rsid w:val="0009262C"/>
    <w:rsid w:val="00092F5F"/>
    <w:rsid w:val="0009341C"/>
    <w:rsid w:val="00093486"/>
    <w:rsid w:val="000942E8"/>
    <w:rsid w:val="00095321"/>
    <w:rsid w:val="0009716F"/>
    <w:rsid w:val="000972DD"/>
    <w:rsid w:val="000A048D"/>
    <w:rsid w:val="000A0BDA"/>
    <w:rsid w:val="000A181B"/>
    <w:rsid w:val="000A738E"/>
    <w:rsid w:val="000A77B4"/>
    <w:rsid w:val="000B14A2"/>
    <w:rsid w:val="000B2A8B"/>
    <w:rsid w:val="000B2DCE"/>
    <w:rsid w:val="000B50E5"/>
    <w:rsid w:val="000B5B3F"/>
    <w:rsid w:val="000B6F9B"/>
    <w:rsid w:val="000B7B60"/>
    <w:rsid w:val="000C2FAB"/>
    <w:rsid w:val="000C3119"/>
    <w:rsid w:val="000C3BD3"/>
    <w:rsid w:val="000C3C11"/>
    <w:rsid w:val="000C6970"/>
    <w:rsid w:val="000D1CB3"/>
    <w:rsid w:val="000D2433"/>
    <w:rsid w:val="000D2CB0"/>
    <w:rsid w:val="000D2E6E"/>
    <w:rsid w:val="000D2E70"/>
    <w:rsid w:val="000D3178"/>
    <w:rsid w:val="000D3690"/>
    <w:rsid w:val="000D5038"/>
    <w:rsid w:val="000D53CF"/>
    <w:rsid w:val="000E11BB"/>
    <w:rsid w:val="000E12D8"/>
    <w:rsid w:val="000E48BC"/>
    <w:rsid w:val="000E5736"/>
    <w:rsid w:val="000E5A34"/>
    <w:rsid w:val="000E5ED7"/>
    <w:rsid w:val="000F41EE"/>
    <w:rsid w:val="00100DA5"/>
    <w:rsid w:val="00102C6C"/>
    <w:rsid w:val="001050B0"/>
    <w:rsid w:val="00106044"/>
    <w:rsid w:val="00112469"/>
    <w:rsid w:val="00114605"/>
    <w:rsid w:val="0011517E"/>
    <w:rsid w:val="00116751"/>
    <w:rsid w:val="00120FAA"/>
    <w:rsid w:val="00121E2C"/>
    <w:rsid w:val="00124BE3"/>
    <w:rsid w:val="00125032"/>
    <w:rsid w:val="001271B8"/>
    <w:rsid w:val="00127D37"/>
    <w:rsid w:val="00131B5A"/>
    <w:rsid w:val="001329FC"/>
    <w:rsid w:val="00132A6E"/>
    <w:rsid w:val="00132F41"/>
    <w:rsid w:val="00134EF6"/>
    <w:rsid w:val="00136AAA"/>
    <w:rsid w:val="00136C6E"/>
    <w:rsid w:val="001373E0"/>
    <w:rsid w:val="001376D5"/>
    <w:rsid w:val="001379AD"/>
    <w:rsid w:val="001405DA"/>
    <w:rsid w:val="00141207"/>
    <w:rsid w:val="00142095"/>
    <w:rsid w:val="00143A63"/>
    <w:rsid w:val="00143D25"/>
    <w:rsid w:val="00144EA1"/>
    <w:rsid w:val="00145081"/>
    <w:rsid w:val="0014531F"/>
    <w:rsid w:val="001473C8"/>
    <w:rsid w:val="00147937"/>
    <w:rsid w:val="001505EE"/>
    <w:rsid w:val="001513D9"/>
    <w:rsid w:val="001520EF"/>
    <w:rsid w:val="0015273B"/>
    <w:rsid w:val="00154AE1"/>
    <w:rsid w:val="00161D8D"/>
    <w:rsid w:val="00162248"/>
    <w:rsid w:val="001624EC"/>
    <w:rsid w:val="0016276E"/>
    <w:rsid w:val="00162FA7"/>
    <w:rsid w:val="00163CB7"/>
    <w:rsid w:val="00163D34"/>
    <w:rsid w:val="001658BD"/>
    <w:rsid w:val="0017144E"/>
    <w:rsid w:val="001719A6"/>
    <w:rsid w:val="00172A21"/>
    <w:rsid w:val="00173C63"/>
    <w:rsid w:val="00175CA3"/>
    <w:rsid w:val="00176159"/>
    <w:rsid w:val="00176386"/>
    <w:rsid w:val="00182C98"/>
    <w:rsid w:val="00185530"/>
    <w:rsid w:val="001861F4"/>
    <w:rsid w:val="0018738B"/>
    <w:rsid w:val="00190E2D"/>
    <w:rsid w:val="00190FBE"/>
    <w:rsid w:val="00192178"/>
    <w:rsid w:val="001958EE"/>
    <w:rsid w:val="001A08FF"/>
    <w:rsid w:val="001A2D2D"/>
    <w:rsid w:val="001A2D7C"/>
    <w:rsid w:val="001A4C0E"/>
    <w:rsid w:val="001A5AB7"/>
    <w:rsid w:val="001A617A"/>
    <w:rsid w:val="001B0F89"/>
    <w:rsid w:val="001B1B3E"/>
    <w:rsid w:val="001B23E2"/>
    <w:rsid w:val="001B4AC5"/>
    <w:rsid w:val="001B5788"/>
    <w:rsid w:val="001B72B7"/>
    <w:rsid w:val="001C088F"/>
    <w:rsid w:val="001C14A2"/>
    <w:rsid w:val="001C20A7"/>
    <w:rsid w:val="001C20C0"/>
    <w:rsid w:val="001C46F7"/>
    <w:rsid w:val="001C71FD"/>
    <w:rsid w:val="001C7202"/>
    <w:rsid w:val="001D06F2"/>
    <w:rsid w:val="001D24DD"/>
    <w:rsid w:val="001D2650"/>
    <w:rsid w:val="001D2F0C"/>
    <w:rsid w:val="001D3A68"/>
    <w:rsid w:val="001D665D"/>
    <w:rsid w:val="001E0F1D"/>
    <w:rsid w:val="001E1F8B"/>
    <w:rsid w:val="001E347B"/>
    <w:rsid w:val="001E3FA5"/>
    <w:rsid w:val="001E4776"/>
    <w:rsid w:val="001E5E2F"/>
    <w:rsid w:val="001E63A1"/>
    <w:rsid w:val="001F098D"/>
    <w:rsid w:val="001F2653"/>
    <w:rsid w:val="001F2CA7"/>
    <w:rsid w:val="001F4CC5"/>
    <w:rsid w:val="002005D3"/>
    <w:rsid w:val="0020216C"/>
    <w:rsid w:val="00202FFC"/>
    <w:rsid w:val="0020310F"/>
    <w:rsid w:val="0020425D"/>
    <w:rsid w:val="00204489"/>
    <w:rsid w:val="00207673"/>
    <w:rsid w:val="00213940"/>
    <w:rsid w:val="002155D5"/>
    <w:rsid w:val="00216D55"/>
    <w:rsid w:val="002219CB"/>
    <w:rsid w:val="002234B1"/>
    <w:rsid w:val="002234CD"/>
    <w:rsid w:val="0022628B"/>
    <w:rsid w:val="00230224"/>
    <w:rsid w:val="0023172B"/>
    <w:rsid w:val="00237A0D"/>
    <w:rsid w:val="002405C4"/>
    <w:rsid w:val="00242FE8"/>
    <w:rsid w:val="002447C4"/>
    <w:rsid w:val="00244D5F"/>
    <w:rsid w:val="0024601E"/>
    <w:rsid w:val="00246562"/>
    <w:rsid w:val="00246777"/>
    <w:rsid w:val="0024693F"/>
    <w:rsid w:val="00247797"/>
    <w:rsid w:val="00252AA8"/>
    <w:rsid w:val="00255959"/>
    <w:rsid w:val="00256693"/>
    <w:rsid w:val="002574E4"/>
    <w:rsid w:val="002602E5"/>
    <w:rsid w:val="00260F56"/>
    <w:rsid w:val="00261540"/>
    <w:rsid w:val="0026170E"/>
    <w:rsid w:val="0026195B"/>
    <w:rsid w:val="00263E72"/>
    <w:rsid w:val="002656F8"/>
    <w:rsid w:val="00270618"/>
    <w:rsid w:val="00271E98"/>
    <w:rsid w:val="00274DAE"/>
    <w:rsid w:val="00275040"/>
    <w:rsid w:val="0027789F"/>
    <w:rsid w:val="00280772"/>
    <w:rsid w:val="0028442B"/>
    <w:rsid w:val="00285C1D"/>
    <w:rsid w:val="00287CAA"/>
    <w:rsid w:val="00292087"/>
    <w:rsid w:val="002920AC"/>
    <w:rsid w:val="0029277D"/>
    <w:rsid w:val="00293575"/>
    <w:rsid w:val="00293814"/>
    <w:rsid w:val="00294FF0"/>
    <w:rsid w:val="00297B48"/>
    <w:rsid w:val="002A0AC3"/>
    <w:rsid w:val="002A2DC5"/>
    <w:rsid w:val="002A4A7D"/>
    <w:rsid w:val="002A5762"/>
    <w:rsid w:val="002A6C08"/>
    <w:rsid w:val="002A79FE"/>
    <w:rsid w:val="002B07CF"/>
    <w:rsid w:val="002B17FA"/>
    <w:rsid w:val="002B1D2A"/>
    <w:rsid w:val="002B2F51"/>
    <w:rsid w:val="002B356C"/>
    <w:rsid w:val="002B64F6"/>
    <w:rsid w:val="002B6E6C"/>
    <w:rsid w:val="002B7ACF"/>
    <w:rsid w:val="002C049A"/>
    <w:rsid w:val="002C15BC"/>
    <w:rsid w:val="002C4047"/>
    <w:rsid w:val="002C755B"/>
    <w:rsid w:val="002D194D"/>
    <w:rsid w:val="002D29E7"/>
    <w:rsid w:val="002D2AD6"/>
    <w:rsid w:val="002D503E"/>
    <w:rsid w:val="002D6172"/>
    <w:rsid w:val="002D6E09"/>
    <w:rsid w:val="002D7720"/>
    <w:rsid w:val="002D7C2A"/>
    <w:rsid w:val="002E0157"/>
    <w:rsid w:val="002E1716"/>
    <w:rsid w:val="002E29D2"/>
    <w:rsid w:val="002E30E5"/>
    <w:rsid w:val="002E6161"/>
    <w:rsid w:val="002F0095"/>
    <w:rsid w:val="002F0728"/>
    <w:rsid w:val="002F455C"/>
    <w:rsid w:val="002F5F50"/>
    <w:rsid w:val="002F63DA"/>
    <w:rsid w:val="00300475"/>
    <w:rsid w:val="00301F75"/>
    <w:rsid w:val="0030321C"/>
    <w:rsid w:val="00304336"/>
    <w:rsid w:val="003103B1"/>
    <w:rsid w:val="00310BBE"/>
    <w:rsid w:val="003112B9"/>
    <w:rsid w:val="0031290B"/>
    <w:rsid w:val="00312E46"/>
    <w:rsid w:val="003132C2"/>
    <w:rsid w:val="00313A7D"/>
    <w:rsid w:val="0031409E"/>
    <w:rsid w:val="0031647D"/>
    <w:rsid w:val="003169AE"/>
    <w:rsid w:val="00321744"/>
    <w:rsid w:val="00321FC7"/>
    <w:rsid w:val="00323AC2"/>
    <w:rsid w:val="00324BCD"/>
    <w:rsid w:val="003256E6"/>
    <w:rsid w:val="003266C5"/>
    <w:rsid w:val="00327D00"/>
    <w:rsid w:val="00331064"/>
    <w:rsid w:val="00336101"/>
    <w:rsid w:val="00336C6F"/>
    <w:rsid w:val="00337BA6"/>
    <w:rsid w:val="00340E4E"/>
    <w:rsid w:val="0034189D"/>
    <w:rsid w:val="003418C1"/>
    <w:rsid w:val="00343280"/>
    <w:rsid w:val="00344951"/>
    <w:rsid w:val="00346BAB"/>
    <w:rsid w:val="003509FF"/>
    <w:rsid w:val="00350DF1"/>
    <w:rsid w:val="00352135"/>
    <w:rsid w:val="00353D88"/>
    <w:rsid w:val="00356B52"/>
    <w:rsid w:val="003607F9"/>
    <w:rsid w:val="00361AC2"/>
    <w:rsid w:val="0036312C"/>
    <w:rsid w:val="00364445"/>
    <w:rsid w:val="00366BAF"/>
    <w:rsid w:val="00367224"/>
    <w:rsid w:val="003715D9"/>
    <w:rsid w:val="00371D52"/>
    <w:rsid w:val="00372020"/>
    <w:rsid w:val="00372098"/>
    <w:rsid w:val="003731A0"/>
    <w:rsid w:val="00373549"/>
    <w:rsid w:val="003753CD"/>
    <w:rsid w:val="00376D94"/>
    <w:rsid w:val="00380099"/>
    <w:rsid w:val="00382DE5"/>
    <w:rsid w:val="003849DB"/>
    <w:rsid w:val="00384A11"/>
    <w:rsid w:val="00387A7E"/>
    <w:rsid w:val="00391340"/>
    <w:rsid w:val="0039197F"/>
    <w:rsid w:val="00395A98"/>
    <w:rsid w:val="0039764E"/>
    <w:rsid w:val="00397AFE"/>
    <w:rsid w:val="00397DEA"/>
    <w:rsid w:val="003A0C51"/>
    <w:rsid w:val="003A0E83"/>
    <w:rsid w:val="003A10A0"/>
    <w:rsid w:val="003A36EE"/>
    <w:rsid w:val="003A43E6"/>
    <w:rsid w:val="003A496D"/>
    <w:rsid w:val="003A5C6F"/>
    <w:rsid w:val="003A7391"/>
    <w:rsid w:val="003B2386"/>
    <w:rsid w:val="003B2763"/>
    <w:rsid w:val="003B4316"/>
    <w:rsid w:val="003B456C"/>
    <w:rsid w:val="003B499A"/>
    <w:rsid w:val="003B69A8"/>
    <w:rsid w:val="003C0AB3"/>
    <w:rsid w:val="003C3203"/>
    <w:rsid w:val="003C5161"/>
    <w:rsid w:val="003C676F"/>
    <w:rsid w:val="003C6B86"/>
    <w:rsid w:val="003D1804"/>
    <w:rsid w:val="003D4B40"/>
    <w:rsid w:val="003D6DCD"/>
    <w:rsid w:val="003E09C4"/>
    <w:rsid w:val="003E2881"/>
    <w:rsid w:val="003E29AA"/>
    <w:rsid w:val="003E34C8"/>
    <w:rsid w:val="003E3A44"/>
    <w:rsid w:val="003E3BCF"/>
    <w:rsid w:val="003E7160"/>
    <w:rsid w:val="003E7522"/>
    <w:rsid w:val="003E7D7C"/>
    <w:rsid w:val="003E7F42"/>
    <w:rsid w:val="003F0B05"/>
    <w:rsid w:val="003F4CFE"/>
    <w:rsid w:val="003F5906"/>
    <w:rsid w:val="003F662D"/>
    <w:rsid w:val="00400729"/>
    <w:rsid w:val="00400B8C"/>
    <w:rsid w:val="004030D6"/>
    <w:rsid w:val="00403D4A"/>
    <w:rsid w:val="00405F3B"/>
    <w:rsid w:val="00407707"/>
    <w:rsid w:val="00411F2E"/>
    <w:rsid w:val="00412095"/>
    <w:rsid w:val="00415425"/>
    <w:rsid w:val="00415ACE"/>
    <w:rsid w:val="004160D4"/>
    <w:rsid w:val="0041717E"/>
    <w:rsid w:val="00417ED7"/>
    <w:rsid w:val="00420239"/>
    <w:rsid w:val="0042219F"/>
    <w:rsid w:val="004249AE"/>
    <w:rsid w:val="004259BC"/>
    <w:rsid w:val="00425DBC"/>
    <w:rsid w:val="00430CE8"/>
    <w:rsid w:val="004318D0"/>
    <w:rsid w:val="0043320D"/>
    <w:rsid w:val="004375FA"/>
    <w:rsid w:val="00437BC1"/>
    <w:rsid w:val="00443EF8"/>
    <w:rsid w:val="0044716D"/>
    <w:rsid w:val="004505B8"/>
    <w:rsid w:val="00450B1A"/>
    <w:rsid w:val="0045152A"/>
    <w:rsid w:val="00453814"/>
    <w:rsid w:val="00453A24"/>
    <w:rsid w:val="00453F58"/>
    <w:rsid w:val="00454E08"/>
    <w:rsid w:val="0045618C"/>
    <w:rsid w:val="0045736F"/>
    <w:rsid w:val="00462DA2"/>
    <w:rsid w:val="00465A2B"/>
    <w:rsid w:val="00465EF8"/>
    <w:rsid w:val="00466FF8"/>
    <w:rsid w:val="0046735B"/>
    <w:rsid w:val="004723A5"/>
    <w:rsid w:val="00473551"/>
    <w:rsid w:val="004738C0"/>
    <w:rsid w:val="00475BE7"/>
    <w:rsid w:val="004822A0"/>
    <w:rsid w:val="00482AE8"/>
    <w:rsid w:val="00482D6F"/>
    <w:rsid w:val="0048321D"/>
    <w:rsid w:val="00483E7D"/>
    <w:rsid w:val="00484A06"/>
    <w:rsid w:val="00484C0B"/>
    <w:rsid w:val="00485016"/>
    <w:rsid w:val="00485791"/>
    <w:rsid w:val="00485E80"/>
    <w:rsid w:val="00486503"/>
    <w:rsid w:val="00486609"/>
    <w:rsid w:val="004877ED"/>
    <w:rsid w:val="00487843"/>
    <w:rsid w:val="00491611"/>
    <w:rsid w:val="004939A6"/>
    <w:rsid w:val="0049560C"/>
    <w:rsid w:val="00495FF8"/>
    <w:rsid w:val="00496126"/>
    <w:rsid w:val="00496AD9"/>
    <w:rsid w:val="00496B18"/>
    <w:rsid w:val="00497E8C"/>
    <w:rsid w:val="004A304B"/>
    <w:rsid w:val="004A4785"/>
    <w:rsid w:val="004A6403"/>
    <w:rsid w:val="004A6DF2"/>
    <w:rsid w:val="004B2920"/>
    <w:rsid w:val="004B41A9"/>
    <w:rsid w:val="004B66D1"/>
    <w:rsid w:val="004B77AD"/>
    <w:rsid w:val="004C1591"/>
    <w:rsid w:val="004C3848"/>
    <w:rsid w:val="004C3A0D"/>
    <w:rsid w:val="004C673D"/>
    <w:rsid w:val="004C70EA"/>
    <w:rsid w:val="004D26A3"/>
    <w:rsid w:val="004D2C57"/>
    <w:rsid w:val="004D2DF4"/>
    <w:rsid w:val="004D5DAE"/>
    <w:rsid w:val="004D60B6"/>
    <w:rsid w:val="004D7243"/>
    <w:rsid w:val="004E0217"/>
    <w:rsid w:val="004E0B94"/>
    <w:rsid w:val="004E3E53"/>
    <w:rsid w:val="004E7BDC"/>
    <w:rsid w:val="004E7DF8"/>
    <w:rsid w:val="004F08AF"/>
    <w:rsid w:val="004F1169"/>
    <w:rsid w:val="004F1457"/>
    <w:rsid w:val="004F1EE4"/>
    <w:rsid w:val="004F249E"/>
    <w:rsid w:val="004F2D2D"/>
    <w:rsid w:val="004F53ED"/>
    <w:rsid w:val="004F6275"/>
    <w:rsid w:val="004F664E"/>
    <w:rsid w:val="004F6694"/>
    <w:rsid w:val="004F6E19"/>
    <w:rsid w:val="004F78E3"/>
    <w:rsid w:val="004F7CE9"/>
    <w:rsid w:val="00500E29"/>
    <w:rsid w:val="0050108E"/>
    <w:rsid w:val="00501218"/>
    <w:rsid w:val="005018AF"/>
    <w:rsid w:val="00504428"/>
    <w:rsid w:val="00504E06"/>
    <w:rsid w:val="00505BBE"/>
    <w:rsid w:val="005109D6"/>
    <w:rsid w:val="00512C34"/>
    <w:rsid w:val="00512EE9"/>
    <w:rsid w:val="005156E8"/>
    <w:rsid w:val="0051681F"/>
    <w:rsid w:val="005218D3"/>
    <w:rsid w:val="00523A6F"/>
    <w:rsid w:val="005305FB"/>
    <w:rsid w:val="00532E09"/>
    <w:rsid w:val="00534DDF"/>
    <w:rsid w:val="00535682"/>
    <w:rsid w:val="0053587E"/>
    <w:rsid w:val="00535F45"/>
    <w:rsid w:val="005360CD"/>
    <w:rsid w:val="00536C42"/>
    <w:rsid w:val="005419C0"/>
    <w:rsid w:val="005420AB"/>
    <w:rsid w:val="00547D4C"/>
    <w:rsid w:val="00552D6D"/>
    <w:rsid w:val="00556483"/>
    <w:rsid w:val="005567BC"/>
    <w:rsid w:val="005603E2"/>
    <w:rsid w:val="005611B6"/>
    <w:rsid w:val="00562892"/>
    <w:rsid w:val="00562E87"/>
    <w:rsid w:val="00563560"/>
    <w:rsid w:val="00563D1A"/>
    <w:rsid w:val="00564887"/>
    <w:rsid w:val="00565AA5"/>
    <w:rsid w:val="00567155"/>
    <w:rsid w:val="00570177"/>
    <w:rsid w:val="00570BF2"/>
    <w:rsid w:val="00574480"/>
    <w:rsid w:val="00576EE1"/>
    <w:rsid w:val="005770CF"/>
    <w:rsid w:val="00577165"/>
    <w:rsid w:val="00577A2D"/>
    <w:rsid w:val="0058315F"/>
    <w:rsid w:val="005864E7"/>
    <w:rsid w:val="00586F92"/>
    <w:rsid w:val="00590470"/>
    <w:rsid w:val="00590477"/>
    <w:rsid w:val="00590758"/>
    <w:rsid w:val="00590E49"/>
    <w:rsid w:val="00593755"/>
    <w:rsid w:val="0059405F"/>
    <w:rsid w:val="00595068"/>
    <w:rsid w:val="00596E19"/>
    <w:rsid w:val="005A14A8"/>
    <w:rsid w:val="005A1D78"/>
    <w:rsid w:val="005A23D1"/>
    <w:rsid w:val="005A2477"/>
    <w:rsid w:val="005A27C4"/>
    <w:rsid w:val="005A390D"/>
    <w:rsid w:val="005A40B9"/>
    <w:rsid w:val="005A4860"/>
    <w:rsid w:val="005A5B1A"/>
    <w:rsid w:val="005A6AC2"/>
    <w:rsid w:val="005A6ED6"/>
    <w:rsid w:val="005A7381"/>
    <w:rsid w:val="005B243A"/>
    <w:rsid w:val="005B425D"/>
    <w:rsid w:val="005B445A"/>
    <w:rsid w:val="005B694E"/>
    <w:rsid w:val="005B698D"/>
    <w:rsid w:val="005C09DC"/>
    <w:rsid w:val="005C3199"/>
    <w:rsid w:val="005C6B22"/>
    <w:rsid w:val="005C7799"/>
    <w:rsid w:val="005D1D43"/>
    <w:rsid w:val="005D2900"/>
    <w:rsid w:val="005D394B"/>
    <w:rsid w:val="005D5F0F"/>
    <w:rsid w:val="005D67A5"/>
    <w:rsid w:val="005D6D6E"/>
    <w:rsid w:val="005D79CC"/>
    <w:rsid w:val="005E06C6"/>
    <w:rsid w:val="005E0839"/>
    <w:rsid w:val="005E15F5"/>
    <w:rsid w:val="005E684F"/>
    <w:rsid w:val="005E6938"/>
    <w:rsid w:val="005E6AE8"/>
    <w:rsid w:val="005F0B8E"/>
    <w:rsid w:val="005F6CE3"/>
    <w:rsid w:val="005F6FA2"/>
    <w:rsid w:val="005F7222"/>
    <w:rsid w:val="006000C4"/>
    <w:rsid w:val="00600C17"/>
    <w:rsid w:val="00601898"/>
    <w:rsid w:val="00603181"/>
    <w:rsid w:val="00603EEF"/>
    <w:rsid w:val="00604501"/>
    <w:rsid w:val="006045F0"/>
    <w:rsid w:val="00605370"/>
    <w:rsid w:val="00610338"/>
    <w:rsid w:val="006121A9"/>
    <w:rsid w:val="006158EB"/>
    <w:rsid w:val="00615E1B"/>
    <w:rsid w:val="00615F85"/>
    <w:rsid w:val="006178CF"/>
    <w:rsid w:val="00623907"/>
    <w:rsid w:val="0062398D"/>
    <w:rsid w:val="006241DB"/>
    <w:rsid w:val="00625642"/>
    <w:rsid w:val="00627BB4"/>
    <w:rsid w:val="0063100B"/>
    <w:rsid w:val="00636252"/>
    <w:rsid w:val="006371E5"/>
    <w:rsid w:val="00640F16"/>
    <w:rsid w:val="00640F3A"/>
    <w:rsid w:val="00642BD5"/>
    <w:rsid w:val="0064378C"/>
    <w:rsid w:val="00644BE1"/>
    <w:rsid w:val="0064731D"/>
    <w:rsid w:val="00647ABD"/>
    <w:rsid w:val="006508A2"/>
    <w:rsid w:val="00653BF8"/>
    <w:rsid w:val="0065428E"/>
    <w:rsid w:val="00660161"/>
    <w:rsid w:val="0066268C"/>
    <w:rsid w:val="00664ED6"/>
    <w:rsid w:val="00667657"/>
    <w:rsid w:val="00667963"/>
    <w:rsid w:val="00674852"/>
    <w:rsid w:val="00676794"/>
    <w:rsid w:val="00676A81"/>
    <w:rsid w:val="00676BCA"/>
    <w:rsid w:val="00681659"/>
    <w:rsid w:val="00682596"/>
    <w:rsid w:val="00683079"/>
    <w:rsid w:val="006838E8"/>
    <w:rsid w:val="00684FC0"/>
    <w:rsid w:val="006856C0"/>
    <w:rsid w:val="0068700B"/>
    <w:rsid w:val="00687A1F"/>
    <w:rsid w:val="00691D2D"/>
    <w:rsid w:val="0069379E"/>
    <w:rsid w:val="0069469A"/>
    <w:rsid w:val="006954EB"/>
    <w:rsid w:val="0069552B"/>
    <w:rsid w:val="006964BF"/>
    <w:rsid w:val="00697275"/>
    <w:rsid w:val="00697EC4"/>
    <w:rsid w:val="006A0566"/>
    <w:rsid w:val="006A078B"/>
    <w:rsid w:val="006A3DBF"/>
    <w:rsid w:val="006B02B7"/>
    <w:rsid w:val="006B037D"/>
    <w:rsid w:val="006B0B8F"/>
    <w:rsid w:val="006B1BD7"/>
    <w:rsid w:val="006B2090"/>
    <w:rsid w:val="006B32FE"/>
    <w:rsid w:val="006B4079"/>
    <w:rsid w:val="006B4720"/>
    <w:rsid w:val="006B72CB"/>
    <w:rsid w:val="006B7EE0"/>
    <w:rsid w:val="006C0F0D"/>
    <w:rsid w:val="006C10DF"/>
    <w:rsid w:val="006C1EF1"/>
    <w:rsid w:val="006C1FF1"/>
    <w:rsid w:val="006C2E5D"/>
    <w:rsid w:val="006C39C0"/>
    <w:rsid w:val="006C54E8"/>
    <w:rsid w:val="006C5BA3"/>
    <w:rsid w:val="006C6CAC"/>
    <w:rsid w:val="006D1B12"/>
    <w:rsid w:val="006D1F38"/>
    <w:rsid w:val="006D472E"/>
    <w:rsid w:val="006D4B5A"/>
    <w:rsid w:val="006D5306"/>
    <w:rsid w:val="006D7A6B"/>
    <w:rsid w:val="006D7B98"/>
    <w:rsid w:val="006E1EC4"/>
    <w:rsid w:val="006E2F66"/>
    <w:rsid w:val="006E4B22"/>
    <w:rsid w:val="006E5489"/>
    <w:rsid w:val="006F1C4F"/>
    <w:rsid w:val="006F3FC3"/>
    <w:rsid w:val="006F4586"/>
    <w:rsid w:val="006F50A1"/>
    <w:rsid w:val="006F590D"/>
    <w:rsid w:val="006F6466"/>
    <w:rsid w:val="006F7FF1"/>
    <w:rsid w:val="0070506E"/>
    <w:rsid w:val="007073C3"/>
    <w:rsid w:val="00707DB0"/>
    <w:rsid w:val="00707F58"/>
    <w:rsid w:val="00710750"/>
    <w:rsid w:val="007114EE"/>
    <w:rsid w:val="00711743"/>
    <w:rsid w:val="00712232"/>
    <w:rsid w:val="00712A25"/>
    <w:rsid w:val="00712F92"/>
    <w:rsid w:val="0071434A"/>
    <w:rsid w:val="007147A1"/>
    <w:rsid w:val="007204E7"/>
    <w:rsid w:val="007218F7"/>
    <w:rsid w:val="00724CBB"/>
    <w:rsid w:val="007251C2"/>
    <w:rsid w:val="00725785"/>
    <w:rsid w:val="007260CF"/>
    <w:rsid w:val="00726E2C"/>
    <w:rsid w:val="007278C9"/>
    <w:rsid w:val="007308A1"/>
    <w:rsid w:val="00733FD7"/>
    <w:rsid w:val="007355D4"/>
    <w:rsid w:val="00741A61"/>
    <w:rsid w:val="00741F8A"/>
    <w:rsid w:val="00742C6D"/>
    <w:rsid w:val="00742D8C"/>
    <w:rsid w:val="0074504C"/>
    <w:rsid w:val="00745A6B"/>
    <w:rsid w:val="007466C3"/>
    <w:rsid w:val="00750292"/>
    <w:rsid w:val="00751102"/>
    <w:rsid w:val="007513F2"/>
    <w:rsid w:val="007520AD"/>
    <w:rsid w:val="00754FC8"/>
    <w:rsid w:val="00755781"/>
    <w:rsid w:val="00761039"/>
    <w:rsid w:val="00761875"/>
    <w:rsid w:val="00761AC5"/>
    <w:rsid w:val="007625AA"/>
    <w:rsid w:val="00762760"/>
    <w:rsid w:val="00765B8B"/>
    <w:rsid w:val="00766AC3"/>
    <w:rsid w:val="00767151"/>
    <w:rsid w:val="0076755F"/>
    <w:rsid w:val="00767838"/>
    <w:rsid w:val="00770874"/>
    <w:rsid w:val="0077312E"/>
    <w:rsid w:val="007731B5"/>
    <w:rsid w:val="0077402F"/>
    <w:rsid w:val="00774933"/>
    <w:rsid w:val="00781972"/>
    <w:rsid w:val="007831B0"/>
    <w:rsid w:val="00783C59"/>
    <w:rsid w:val="00786EF3"/>
    <w:rsid w:val="00787367"/>
    <w:rsid w:val="00787ACC"/>
    <w:rsid w:val="007909AA"/>
    <w:rsid w:val="00790AFC"/>
    <w:rsid w:val="00795B36"/>
    <w:rsid w:val="00796223"/>
    <w:rsid w:val="00796922"/>
    <w:rsid w:val="007970FE"/>
    <w:rsid w:val="00797B5A"/>
    <w:rsid w:val="007A44E1"/>
    <w:rsid w:val="007A642C"/>
    <w:rsid w:val="007A7158"/>
    <w:rsid w:val="007B0E15"/>
    <w:rsid w:val="007B15C1"/>
    <w:rsid w:val="007B1B89"/>
    <w:rsid w:val="007B3452"/>
    <w:rsid w:val="007B4618"/>
    <w:rsid w:val="007B51BE"/>
    <w:rsid w:val="007B64C9"/>
    <w:rsid w:val="007B7785"/>
    <w:rsid w:val="007B787E"/>
    <w:rsid w:val="007C1A91"/>
    <w:rsid w:val="007C4424"/>
    <w:rsid w:val="007C4AE0"/>
    <w:rsid w:val="007C4D16"/>
    <w:rsid w:val="007C6254"/>
    <w:rsid w:val="007C6773"/>
    <w:rsid w:val="007C7B8E"/>
    <w:rsid w:val="007D0635"/>
    <w:rsid w:val="007D094B"/>
    <w:rsid w:val="007D16DF"/>
    <w:rsid w:val="007D3EF0"/>
    <w:rsid w:val="007D464E"/>
    <w:rsid w:val="007D4BAB"/>
    <w:rsid w:val="007D5E24"/>
    <w:rsid w:val="007D6575"/>
    <w:rsid w:val="007E1EB8"/>
    <w:rsid w:val="007E3598"/>
    <w:rsid w:val="007E439D"/>
    <w:rsid w:val="007E57B1"/>
    <w:rsid w:val="007E76BC"/>
    <w:rsid w:val="007E7F8B"/>
    <w:rsid w:val="007F25EE"/>
    <w:rsid w:val="007F321F"/>
    <w:rsid w:val="007F49B7"/>
    <w:rsid w:val="007F4F61"/>
    <w:rsid w:val="007F6789"/>
    <w:rsid w:val="007F7D31"/>
    <w:rsid w:val="007F7FE0"/>
    <w:rsid w:val="008012BE"/>
    <w:rsid w:val="0080438F"/>
    <w:rsid w:val="00804628"/>
    <w:rsid w:val="00806BCC"/>
    <w:rsid w:val="00807877"/>
    <w:rsid w:val="00810A77"/>
    <w:rsid w:val="00812F22"/>
    <w:rsid w:val="008163F7"/>
    <w:rsid w:val="008202A1"/>
    <w:rsid w:val="00821986"/>
    <w:rsid w:val="00821DC9"/>
    <w:rsid w:val="00822CB6"/>
    <w:rsid w:val="0082521E"/>
    <w:rsid w:val="00825EF8"/>
    <w:rsid w:val="0082615F"/>
    <w:rsid w:val="00826D0B"/>
    <w:rsid w:val="008278F7"/>
    <w:rsid w:val="00827CDB"/>
    <w:rsid w:val="008308B1"/>
    <w:rsid w:val="00832169"/>
    <w:rsid w:val="00837770"/>
    <w:rsid w:val="00840B79"/>
    <w:rsid w:val="00841DF0"/>
    <w:rsid w:val="0084701C"/>
    <w:rsid w:val="0085285C"/>
    <w:rsid w:val="00853457"/>
    <w:rsid w:val="00854519"/>
    <w:rsid w:val="0085618C"/>
    <w:rsid w:val="00856848"/>
    <w:rsid w:val="008601AE"/>
    <w:rsid w:val="00860D71"/>
    <w:rsid w:val="0086216D"/>
    <w:rsid w:val="00862773"/>
    <w:rsid w:val="00862BEA"/>
    <w:rsid w:val="00863D88"/>
    <w:rsid w:val="00864930"/>
    <w:rsid w:val="00865A87"/>
    <w:rsid w:val="008667EC"/>
    <w:rsid w:val="00867EB5"/>
    <w:rsid w:val="008700CA"/>
    <w:rsid w:val="00871C71"/>
    <w:rsid w:val="00871FFC"/>
    <w:rsid w:val="008739C8"/>
    <w:rsid w:val="00876056"/>
    <w:rsid w:val="00876625"/>
    <w:rsid w:val="00881266"/>
    <w:rsid w:val="00882823"/>
    <w:rsid w:val="00883417"/>
    <w:rsid w:val="0088472B"/>
    <w:rsid w:val="00885904"/>
    <w:rsid w:val="00886B8E"/>
    <w:rsid w:val="008948A0"/>
    <w:rsid w:val="00895052"/>
    <w:rsid w:val="008957F9"/>
    <w:rsid w:val="008974BC"/>
    <w:rsid w:val="008A3A78"/>
    <w:rsid w:val="008A3AF3"/>
    <w:rsid w:val="008A4323"/>
    <w:rsid w:val="008A5114"/>
    <w:rsid w:val="008A61EB"/>
    <w:rsid w:val="008A66BE"/>
    <w:rsid w:val="008A6977"/>
    <w:rsid w:val="008B0336"/>
    <w:rsid w:val="008B4776"/>
    <w:rsid w:val="008C0925"/>
    <w:rsid w:val="008C1C25"/>
    <w:rsid w:val="008C384E"/>
    <w:rsid w:val="008C3CC2"/>
    <w:rsid w:val="008C3E27"/>
    <w:rsid w:val="008C622E"/>
    <w:rsid w:val="008C76A4"/>
    <w:rsid w:val="008C7875"/>
    <w:rsid w:val="008C7EF0"/>
    <w:rsid w:val="008D192C"/>
    <w:rsid w:val="008D1EFF"/>
    <w:rsid w:val="008D31C9"/>
    <w:rsid w:val="008D5DA0"/>
    <w:rsid w:val="008E15DF"/>
    <w:rsid w:val="008E2E27"/>
    <w:rsid w:val="008E4304"/>
    <w:rsid w:val="008E633A"/>
    <w:rsid w:val="008E7A3C"/>
    <w:rsid w:val="008F1B8A"/>
    <w:rsid w:val="008F1D46"/>
    <w:rsid w:val="008F298C"/>
    <w:rsid w:val="008F493A"/>
    <w:rsid w:val="008F6D4B"/>
    <w:rsid w:val="008F78BC"/>
    <w:rsid w:val="0090096A"/>
    <w:rsid w:val="00900BD5"/>
    <w:rsid w:val="00901C3B"/>
    <w:rsid w:val="0090209D"/>
    <w:rsid w:val="009020AF"/>
    <w:rsid w:val="00902355"/>
    <w:rsid w:val="00902558"/>
    <w:rsid w:val="009044F5"/>
    <w:rsid w:val="0090574B"/>
    <w:rsid w:val="0090636C"/>
    <w:rsid w:val="009108D2"/>
    <w:rsid w:val="009117D3"/>
    <w:rsid w:val="009142D7"/>
    <w:rsid w:val="00914B88"/>
    <w:rsid w:val="00917AA7"/>
    <w:rsid w:val="009214A2"/>
    <w:rsid w:val="00925952"/>
    <w:rsid w:val="0092722E"/>
    <w:rsid w:val="00927BDD"/>
    <w:rsid w:val="00927F56"/>
    <w:rsid w:val="00931069"/>
    <w:rsid w:val="00931887"/>
    <w:rsid w:val="00932161"/>
    <w:rsid w:val="00933E18"/>
    <w:rsid w:val="00934AEB"/>
    <w:rsid w:val="00934B38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478A4"/>
    <w:rsid w:val="009503BA"/>
    <w:rsid w:val="0095251B"/>
    <w:rsid w:val="0095378A"/>
    <w:rsid w:val="00954D54"/>
    <w:rsid w:val="00954E9A"/>
    <w:rsid w:val="00960A3B"/>
    <w:rsid w:val="00961B99"/>
    <w:rsid w:val="009645F8"/>
    <w:rsid w:val="00964A3E"/>
    <w:rsid w:val="00965459"/>
    <w:rsid w:val="0097062F"/>
    <w:rsid w:val="00970DB4"/>
    <w:rsid w:val="009719B9"/>
    <w:rsid w:val="00972943"/>
    <w:rsid w:val="0097369F"/>
    <w:rsid w:val="00975C13"/>
    <w:rsid w:val="0098634A"/>
    <w:rsid w:val="00986782"/>
    <w:rsid w:val="00987F3D"/>
    <w:rsid w:val="009906D6"/>
    <w:rsid w:val="00993ED6"/>
    <w:rsid w:val="009A37A0"/>
    <w:rsid w:val="009A3C1A"/>
    <w:rsid w:val="009A3FAE"/>
    <w:rsid w:val="009A5A44"/>
    <w:rsid w:val="009B0C90"/>
    <w:rsid w:val="009B2545"/>
    <w:rsid w:val="009B328B"/>
    <w:rsid w:val="009B3880"/>
    <w:rsid w:val="009B62B9"/>
    <w:rsid w:val="009B7606"/>
    <w:rsid w:val="009C01B7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2560"/>
    <w:rsid w:val="009D393F"/>
    <w:rsid w:val="009D54A7"/>
    <w:rsid w:val="009E024E"/>
    <w:rsid w:val="009E07DD"/>
    <w:rsid w:val="009E1A3C"/>
    <w:rsid w:val="009E3106"/>
    <w:rsid w:val="009E64AB"/>
    <w:rsid w:val="009E6E4C"/>
    <w:rsid w:val="009E7212"/>
    <w:rsid w:val="009E7D39"/>
    <w:rsid w:val="009F0BEB"/>
    <w:rsid w:val="009F0C0C"/>
    <w:rsid w:val="009F4996"/>
    <w:rsid w:val="009F4C07"/>
    <w:rsid w:val="009F5606"/>
    <w:rsid w:val="009F5F7C"/>
    <w:rsid w:val="009F699D"/>
    <w:rsid w:val="009F6BF0"/>
    <w:rsid w:val="00A0027F"/>
    <w:rsid w:val="00A00E6B"/>
    <w:rsid w:val="00A00F2F"/>
    <w:rsid w:val="00A01EA2"/>
    <w:rsid w:val="00A03FA3"/>
    <w:rsid w:val="00A048FF"/>
    <w:rsid w:val="00A04CE2"/>
    <w:rsid w:val="00A06365"/>
    <w:rsid w:val="00A06878"/>
    <w:rsid w:val="00A0782F"/>
    <w:rsid w:val="00A10F63"/>
    <w:rsid w:val="00A11476"/>
    <w:rsid w:val="00A12BB6"/>
    <w:rsid w:val="00A131CD"/>
    <w:rsid w:val="00A14FB3"/>
    <w:rsid w:val="00A16AD7"/>
    <w:rsid w:val="00A16C3B"/>
    <w:rsid w:val="00A170AB"/>
    <w:rsid w:val="00A20456"/>
    <w:rsid w:val="00A21165"/>
    <w:rsid w:val="00A2408E"/>
    <w:rsid w:val="00A24647"/>
    <w:rsid w:val="00A26F4B"/>
    <w:rsid w:val="00A30E50"/>
    <w:rsid w:val="00A334B3"/>
    <w:rsid w:val="00A3432E"/>
    <w:rsid w:val="00A349EC"/>
    <w:rsid w:val="00A34A3A"/>
    <w:rsid w:val="00A368FB"/>
    <w:rsid w:val="00A410F2"/>
    <w:rsid w:val="00A4226A"/>
    <w:rsid w:val="00A4266E"/>
    <w:rsid w:val="00A42D90"/>
    <w:rsid w:val="00A43CFA"/>
    <w:rsid w:val="00A5545C"/>
    <w:rsid w:val="00A56B73"/>
    <w:rsid w:val="00A5739B"/>
    <w:rsid w:val="00A60C2C"/>
    <w:rsid w:val="00A63801"/>
    <w:rsid w:val="00A67DF4"/>
    <w:rsid w:val="00A700D3"/>
    <w:rsid w:val="00A71189"/>
    <w:rsid w:val="00A719CE"/>
    <w:rsid w:val="00A721E9"/>
    <w:rsid w:val="00A73671"/>
    <w:rsid w:val="00A756F8"/>
    <w:rsid w:val="00A75A36"/>
    <w:rsid w:val="00A77615"/>
    <w:rsid w:val="00A77B35"/>
    <w:rsid w:val="00A77BB1"/>
    <w:rsid w:val="00A77C4D"/>
    <w:rsid w:val="00A77D7A"/>
    <w:rsid w:val="00A8041F"/>
    <w:rsid w:val="00A81372"/>
    <w:rsid w:val="00A871C2"/>
    <w:rsid w:val="00A90E0E"/>
    <w:rsid w:val="00A922EB"/>
    <w:rsid w:val="00A949AC"/>
    <w:rsid w:val="00AA066F"/>
    <w:rsid w:val="00AA1328"/>
    <w:rsid w:val="00AA4D87"/>
    <w:rsid w:val="00AB1F5D"/>
    <w:rsid w:val="00AB2045"/>
    <w:rsid w:val="00AB26A7"/>
    <w:rsid w:val="00AB2ABD"/>
    <w:rsid w:val="00AB4E94"/>
    <w:rsid w:val="00AB5100"/>
    <w:rsid w:val="00AB61E8"/>
    <w:rsid w:val="00AB76DC"/>
    <w:rsid w:val="00AB7823"/>
    <w:rsid w:val="00AB7A0E"/>
    <w:rsid w:val="00AC07E1"/>
    <w:rsid w:val="00AC3832"/>
    <w:rsid w:val="00AC4D5C"/>
    <w:rsid w:val="00AC6DAC"/>
    <w:rsid w:val="00AC7452"/>
    <w:rsid w:val="00AD2716"/>
    <w:rsid w:val="00AD281C"/>
    <w:rsid w:val="00AD3102"/>
    <w:rsid w:val="00AD3B7E"/>
    <w:rsid w:val="00AD5339"/>
    <w:rsid w:val="00AD6421"/>
    <w:rsid w:val="00AE0559"/>
    <w:rsid w:val="00AE0B75"/>
    <w:rsid w:val="00AE1300"/>
    <w:rsid w:val="00AE16FE"/>
    <w:rsid w:val="00AE30CD"/>
    <w:rsid w:val="00AE4DE9"/>
    <w:rsid w:val="00AE6447"/>
    <w:rsid w:val="00AE7D77"/>
    <w:rsid w:val="00AF0385"/>
    <w:rsid w:val="00AF4EDB"/>
    <w:rsid w:val="00AF6029"/>
    <w:rsid w:val="00AF6254"/>
    <w:rsid w:val="00AF6C32"/>
    <w:rsid w:val="00AF7C97"/>
    <w:rsid w:val="00B00C77"/>
    <w:rsid w:val="00B04303"/>
    <w:rsid w:val="00B05248"/>
    <w:rsid w:val="00B061AA"/>
    <w:rsid w:val="00B06909"/>
    <w:rsid w:val="00B06F68"/>
    <w:rsid w:val="00B07039"/>
    <w:rsid w:val="00B07622"/>
    <w:rsid w:val="00B10A2A"/>
    <w:rsid w:val="00B10BB7"/>
    <w:rsid w:val="00B11532"/>
    <w:rsid w:val="00B123DA"/>
    <w:rsid w:val="00B14676"/>
    <w:rsid w:val="00B14EA0"/>
    <w:rsid w:val="00B159B9"/>
    <w:rsid w:val="00B15F72"/>
    <w:rsid w:val="00B160A7"/>
    <w:rsid w:val="00B167B5"/>
    <w:rsid w:val="00B1695E"/>
    <w:rsid w:val="00B16EC3"/>
    <w:rsid w:val="00B20A04"/>
    <w:rsid w:val="00B27283"/>
    <w:rsid w:val="00B30592"/>
    <w:rsid w:val="00B31467"/>
    <w:rsid w:val="00B335A1"/>
    <w:rsid w:val="00B337B0"/>
    <w:rsid w:val="00B35D66"/>
    <w:rsid w:val="00B36FD2"/>
    <w:rsid w:val="00B37F43"/>
    <w:rsid w:val="00B417ED"/>
    <w:rsid w:val="00B42E98"/>
    <w:rsid w:val="00B43CBD"/>
    <w:rsid w:val="00B45BB4"/>
    <w:rsid w:val="00B476A0"/>
    <w:rsid w:val="00B54AD4"/>
    <w:rsid w:val="00B55407"/>
    <w:rsid w:val="00B56484"/>
    <w:rsid w:val="00B60692"/>
    <w:rsid w:val="00B63355"/>
    <w:rsid w:val="00B63C2E"/>
    <w:rsid w:val="00B64BBF"/>
    <w:rsid w:val="00B6791B"/>
    <w:rsid w:val="00B67E37"/>
    <w:rsid w:val="00B7280D"/>
    <w:rsid w:val="00B74161"/>
    <w:rsid w:val="00B74F24"/>
    <w:rsid w:val="00B75E27"/>
    <w:rsid w:val="00B77B88"/>
    <w:rsid w:val="00B81866"/>
    <w:rsid w:val="00B821C2"/>
    <w:rsid w:val="00B84B2F"/>
    <w:rsid w:val="00B864CC"/>
    <w:rsid w:val="00B867E9"/>
    <w:rsid w:val="00B8696A"/>
    <w:rsid w:val="00B873A7"/>
    <w:rsid w:val="00B87C00"/>
    <w:rsid w:val="00B91009"/>
    <w:rsid w:val="00B926D1"/>
    <w:rsid w:val="00B93496"/>
    <w:rsid w:val="00B950AD"/>
    <w:rsid w:val="00B9657C"/>
    <w:rsid w:val="00B97CAB"/>
    <w:rsid w:val="00BA007C"/>
    <w:rsid w:val="00BA082D"/>
    <w:rsid w:val="00BA2240"/>
    <w:rsid w:val="00BA3BD9"/>
    <w:rsid w:val="00BA3EFB"/>
    <w:rsid w:val="00BA3F86"/>
    <w:rsid w:val="00BA412C"/>
    <w:rsid w:val="00BA62E0"/>
    <w:rsid w:val="00BB0807"/>
    <w:rsid w:val="00BB1398"/>
    <w:rsid w:val="00BB13F2"/>
    <w:rsid w:val="00BB1574"/>
    <w:rsid w:val="00BB3F6F"/>
    <w:rsid w:val="00BB4059"/>
    <w:rsid w:val="00BB482C"/>
    <w:rsid w:val="00BB54C0"/>
    <w:rsid w:val="00BB5B2C"/>
    <w:rsid w:val="00BC1032"/>
    <w:rsid w:val="00BC1A4D"/>
    <w:rsid w:val="00BC1B9C"/>
    <w:rsid w:val="00BC21B7"/>
    <w:rsid w:val="00BC2654"/>
    <w:rsid w:val="00BC4A67"/>
    <w:rsid w:val="00BC4ABA"/>
    <w:rsid w:val="00BC5630"/>
    <w:rsid w:val="00BC56DA"/>
    <w:rsid w:val="00BC60DC"/>
    <w:rsid w:val="00BC6A17"/>
    <w:rsid w:val="00BC6A99"/>
    <w:rsid w:val="00BC6C57"/>
    <w:rsid w:val="00BC7781"/>
    <w:rsid w:val="00BD1BF6"/>
    <w:rsid w:val="00BD2713"/>
    <w:rsid w:val="00BE045E"/>
    <w:rsid w:val="00BE0819"/>
    <w:rsid w:val="00BE0AB7"/>
    <w:rsid w:val="00BE354C"/>
    <w:rsid w:val="00BE380C"/>
    <w:rsid w:val="00BE392E"/>
    <w:rsid w:val="00BE39A4"/>
    <w:rsid w:val="00BE573B"/>
    <w:rsid w:val="00BE67DC"/>
    <w:rsid w:val="00BE735C"/>
    <w:rsid w:val="00BF05D2"/>
    <w:rsid w:val="00BF0C58"/>
    <w:rsid w:val="00BF1EB8"/>
    <w:rsid w:val="00BF24B4"/>
    <w:rsid w:val="00BF2934"/>
    <w:rsid w:val="00BF6716"/>
    <w:rsid w:val="00BF6C9A"/>
    <w:rsid w:val="00BF6FC7"/>
    <w:rsid w:val="00BF7672"/>
    <w:rsid w:val="00BF7CB0"/>
    <w:rsid w:val="00C02B27"/>
    <w:rsid w:val="00C047C4"/>
    <w:rsid w:val="00C05BE7"/>
    <w:rsid w:val="00C06A30"/>
    <w:rsid w:val="00C07DC8"/>
    <w:rsid w:val="00C1019F"/>
    <w:rsid w:val="00C112BB"/>
    <w:rsid w:val="00C121EB"/>
    <w:rsid w:val="00C1475B"/>
    <w:rsid w:val="00C20A60"/>
    <w:rsid w:val="00C22785"/>
    <w:rsid w:val="00C2314D"/>
    <w:rsid w:val="00C252AD"/>
    <w:rsid w:val="00C268B5"/>
    <w:rsid w:val="00C26F98"/>
    <w:rsid w:val="00C27590"/>
    <w:rsid w:val="00C277E4"/>
    <w:rsid w:val="00C27CB2"/>
    <w:rsid w:val="00C31F86"/>
    <w:rsid w:val="00C3261C"/>
    <w:rsid w:val="00C3265D"/>
    <w:rsid w:val="00C35F9C"/>
    <w:rsid w:val="00C41E8F"/>
    <w:rsid w:val="00C42FEA"/>
    <w:rsid w:val="00C4365F"/>
    <w:rsid w:val="00C438D0"/>
    <w:rsid w:val="00C44FE3"/>
    <w:rsid w:val="00C51B45"/>
    <w:rsid w:val="00C52610"/>
    <w:rsid w:val="00C56901"/>
    <w:rsid w:val="00C572FD"/>
    <w:rsid w:val="00C60234"/>
    <w:rsid w:val="00C602E4"/>
    <w:rsid w:val="00C607EF"/>
    <w:rsid w:val="00C63E8B"/>
    <w:rsid w:val="00C64A5A"/>
    <w:rsid w:val="00C64DD7"/>
    <w:rsid w:val="00C6509A"/>
    <w:rsid w:val="00C700C9"/>
    <w:rsid w:val="00C7167D"/>
    <w:rsid w:val="00C71D0E"/>
    <w:rsid w:val="00C724E5"/>
    <w:rsid w:val="00C73E6D"/>
    <w:rsid w:val="00C77A9B"/>
    <w:rsid w:val="00C81122"/>
    <w:rsid w:val="00C81D31"/>
    <w:rsid w:val="00C84E13"/>
    <w:rsid w:val="00C8532B"/>
    <w:rsid w:val="00C92D4A"/>
    <w:rsid w:val="00C932BB"/>
    <w:rsid w:val="00C93518"/>
    <w:rsid w:val="00C95998"/>
    <w:rsid w:val="00C96480"/>
    <w:rsid w:val="00CA10B5"/>
    <w:rsid w:val="00CA1362"/>
    <w:rsid w:val="00CA1C9C"/>
    <w:rsid w:val="00CA21CB"/>
    <w:rsid w:val="00CA404F"/>
    <w:rsid w:val="00CA4521"/>
    <w:rsid w:val="00CA576C"/>
    <w:rsid w:val="00CA5D68"/>
    <w:rsid w:val="00CA6E94"/>
    <w:rsid w:val="00CA7E76"/>
    <w:rsid w:val="00CB0B00"/>
    <w:rsid w:val="00CB5754"/>
    <w:rsid w:val="00CB5AB1"/>
    <w:rsid w:val="00CC0176"/>
    <w:rsid w:val="00CC0B1F"/>
    <w:rsid w:val="00CC2349"/>
    <w:rsid w:val="00CC2A12"/>
    <w:rsid w:val="00CC2E75"/>
    <w:rsid w:val="00CC4638"/>
    <w:rsid w:val="00CC61CC"/>
    <w:rsid w:val="00CD0430"/>
    <w:rsid w:val="00CD3690"/>
    <w:rsid w:val="00CD3C48"/>
    <w:rsid w:val="00CD51BE"/>
    <w:rsid w:val="00CD54B4"/>
    <w:rsid w:val="00CD5968"/>
    <w:rsid w:val="00CD6F7B"/>
    <w:rsid w:val="00CE0468"/>
    <w:rsid w:val="00CE0A25"/>
    <w:rsid w:val="00CE1EDA"/>
    <w:rsid w:val="00CE204A"/>
    <w:rsid w:val="00CE2834"/>
    <w:rsid w:val="00CE4B8E"/>
    <w:rsid w:val="00CE5D08"/>
    <w:rsid w:val="00CE631D"/>
    <w:rsid w:val="00CE6869"/>
    <w:rsid w:val="00CE6888"/>
    <w:rsid w:val="00CF0261"/>
    <w:rsid w:val="00CF0AB0"/>
    <w:rsid w:val="00CF0ADD"/>
    <w:rsid w:val="00CF2D90"/>
    <w:rsid w:val="00CF3B7A"/>
    <w:rsid w:val="00CF543A"/>
    <w:rsid w:val="00CF750C"/>
    <w:rsid w:val="00CF759D"/>
    <w:rsid w:val="00D00493"/>
    <w:rsid w:val="00D02B5A"/>
    <w:rsid w:val="00D03305"/>
    <w:rsid w:val="00D03DD9"/>
    <w:rsid w:val="00D05C90"/>
    <w:rsid w:val="00D0661E"/>
    <w:rsid w:val="00D14053"/>
    <w:rsid w:val="00D14069"/>
    <w:rsid w:val="00D148EF"/>
    <w:rsid w:val="00D166F6"/>
    <w:rsid w:val="00D167FE"/>
    <w:rsid w:val="00D16D1A"/>
    <w:rsid w:val="00D221AF"/>
    <w:rsid w:val="00D23204"/>
    <w:rsid w:val="00D23D80"/>
    <w:rsid w:val="00D247EA"/>
    <w:rsid w:val="00D25687"/>
    <w:rsid w:val="00D30600"/>
    <w:rsid w:val="00D30879"/>
    <w:rsid w:val="00D30951"/>
    <w:rsid w:val="00D30AF6"/>
    <w:rsid w:val="00D30F4E"/>
    <w:rsid w:val="00D315F0"/>
    <w:rsid w:val="00D31801"/>
    <w:rsid w:val="00D320E2"/>
    <w:rsid w:val="00D3308F"/>
    <w:rsid w:val="00D33C8A"/>
    <w:rsid w:val="00D358A8"/>
    <w:rsid w:val="00D366BB"/>
    <w:rsid w:val="00D42B22"/>
    <w:rsid w:val="00D4646C"/>
    <w:rsid w:val="00D465E0"/>
    <w:rsid w:val="00D467F5"/>
    <w:rsid w:val="00D46FCB"/>
    <w:rsid w:val="00D50D3A"/>
    <w:rsid w:val="00D52C12"/>
    <w:rsid w:val="00D52F90"/>
    <w:rsid w:val="00D56590"/>
    <w:rsid w:val="00D568E2"/>
    <w:rsid w:val="00D56C30"/>
    <w:rsid w:val="00D56DCD"/>
    <w:rsid w:val="00D56F8E"/>
    <w:rsid w:val="00D57D44"/>
    <w:rsid w:val="00D64285"/>
    <w:rsid w:val="00D65100"/>
    <w:rsid w:val="00D65B24"/>
    <w:rsid w:val="00D6648E"/>
    <w:rsid w:val="00D66E7A"/>
    <w:rsid w:val="00D67A19"/>
    <w:rsid w:val="00D73E3B"/>
    <w:rsid w:val="00D7685F"/>
    <w:rsid w:val="00D80EFD"/>
    <w:rsid w:val="00D80F8C"/>
    <w:rsid w:val="00D82399"/>
    <w:rsid w:val="00D8658D"/>
    <w:rsid w:val="00D872F0"/>
    <w:rsid w:val="00D92204"/>
    <w:rsid w:val="00D94392"/>
    <w:rsid w:val="00D96A5B"/>
    <w:rsid w:val="00D97115"/>
    <w:rsid w:val="00DA180E"/>
    <w:rsid w:val="00DA4554"/>
    <w:rsid w:val="00DA5306"/>
    <w:rsid w:val="00DB1116"/>
    <w:rsid w:val="00DB2359"/>
    <w:rsid w:val="00DB3B84"/>
    <w:rsid w:val="00DB6FDB"/>
    <w:rsid w:val="00DC0071"/>
    <w:rsid w:val="00DC1B10"/>
    <w:rsid w:val="00DC251D"/>
    <w:rsid w:val="00DC38B9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E15D5"/>
    <w:rsid w:val="00DE2F03"/>
    <w:rsid w:val="00DE37B7"/>
    <w:rsid w:val="00DE6DD1"/>
    <w:rsid w:val="00DE7EE2"/>
    <w:rsid w:val="00DF208E"/>
    <w:rsid w:val="00DF439F"/>
    <w:rsid w:val="00DF48DB"/>
    <w:rsid w:val="00DF4FB4"/>
    <w:rsid w:val="00E006A6"/>
    <w:rsid w:val="00E01197"/>
    <w:rsid w:val="00E0146B"/>
    <w:rsid w:val="00E024DA"/>
    <w:rsid w:val="00E07856"/>
    <w:rsid w:val="00E07F29"/>
    <w:rsid w:val="00E159F0"/>
    <w:rsid w:val="00E15F55"/>
    <w:rsid w:val="00E15FBE"/>
    <w:rsid w:val="00E16F90"/>
    <w:rsid w:val="00E17D85"/>
    <w:rsid w:val="00E21034"/>
    <w:rsid w:val="00E220CB"/>
    <w:rsid w:val="00E244CA"/>
    <w:rsid w:val="00E24F43"/>
    <w:rsid w:val="00E25DED"/>
    <w:rsid w:val="00E267DC"/>
    <w:rsid w:val="00E270E3"/>
    <w:rsid w:val="00E302E2"/>
    <w:rsid w:val="00E31DA8"/>
    <w:rsid w:val="00E31E59"/>
    <w:rsid w:val="00E35AD3"/>
    <w:rsid w:val="00E36F20"/>
    <w:rsid w:val="00E419BF"/>
    <w:rsid w:val="00E4283D"/>
    <w:rsid w:val="00E4414E"/>
    <w:rsid w:val="00E44A1D"/>
    <w:rsid w:val="00E45033"/>
    <w:rsid w:val="00E45EAC"/>
    <w:rsid w:val="00E47DD4"/>
    <w:rsid w:val="00E50820"/>
    <w:rsid w:val="00E51777"/>
    <w:rsid w:val="00E51877"/>
    <w:rsid w:val="00E524CC"/>
    <w:rsid w:val="00E52519"/>
    <w:rsid w:val="00E54AFA"/>
    <w:rsid w:val="00E5739E"/>
    <w:rsid w:val="00E57D28"/>
    <w:rsid w:val="00E60244"/>
    <w:rsid w:val="00E60FCB"/>
    <w:rsid w:val="00E61CE4"/>
    <w:rsid w:val="00E629F3"/>
    <w:rsid w:val="00E63208"/>
    <w:rsid w:val="00E657AE"/>
    <w:rsid w:val="00E65F5E"/>
    <w:rsid w:val="00E67961"/>
    <w:rsid w:val="00E70A6C"/>
    <w:rsid w:val="00E74880"/>
    <w:rsid w:val="00E76901"/>
    <w:rsid w:val="00E816E0"/>
    <w:rsid w:val="00E823F8"/>
    <w:rsid w:val="00E8248C"/>
    <w:rsid w:val="00E84B50"/>
    <w:rsid w:val="00E863E2"/>
    <w:rsid w:val="00E87DEA"/>
    <w:rsid w:val="00E90B19"/>
    <w:rsid w:val="00E91323"/>
    <w:rsid w:val="00E94A1C"/>
    <w:rsid w:val="00E97565"/>
    <w:rsid w:val="00E975F8"/>
    <w:rsid w:val="00EA083F"/>
    <w:rsid w:val="00EA24DE"/>
    <w:rsid w:val="00EA2DA1"/>
    <w:rsid w:val="00EA3596"/>
    <w:rsid w:val="00EA3E82"/>
    <w:rsid w:val="00EB256C"/>
    <w:rsid w:val="00EB6AFA"/>
    <w:rsid w:val="00EC1F05"/>
    <w:rsid w:val="00EC4960"/>
    <w:rsid w:val="00EC5833"/>
    <w:rsid w:val="00ED0197"/>
    <w:rsid w:val="00ED039B"/>
    <w:rsid w:val="00ED08AD"/>
    <w:rsid w:val="00ED10A0"/>
    <w:rsid w:val="00ED2927"/>
    <w:rsid w:val="00ED466D"/>
    <w:rsid w:val="00ED471F"/>
    <w:rsid w:val="00ED5D82"/>
    <w:rsid w:val="00ED5EFC"/>
    <w:rsid w:val="00ED6AB4"/>
    <w:rsid w:val="00ED7CB4"/>
    <w:rsid w:val="00EE06AE"/>
    <w:rsid w:val="00EE1A10"/>
    <w:rsid w:val="00EE257D"/>
    <w:rsid w:val="00EE404E"/>
    <w:rsid w:val="00EE5A32"/>
    <w:rsid w:val="00EE7EC8"/>
    <w:rsid w:val="00EF01E3"/>
    <w:rsid w:val="00EF11FE"/>
    <w:rsid w:val="00EF214B"/>
    <w:rsid w:val="00EF2BC7"/>
    <w:rsid w:val="00EF2C6A"/>
    <w:rsid w:val="00EF6053"/>
    <w:rsid w:val="00EF78BF"/>
    <w:rsid w:val="00F01AA5"/>
    <w:rsid w:val="00F0220D"/>
    <w:rsid w:val="00F02955"/>
    <w:rsid w:val="00F0402C"/>
    <w:rsid w:val="00F12616"/>
    <w:rsid w:val="00F12FD6"/>
    <w:rsid w:val="00F13193"/>
    <w:rsid w:val="00F1343E"/>
    <w:rsid w:val="00F1394F"/>
    <w:rsid w:val="00F13A98"/>
    <w:rsid w:val="00F13AA4"/>
    <w:rsid w:val="00F13BE9"/>
    <w:rsid w:val="00F2111C"/>
    <w:rsid w:val="00F22C6C"/>
    <w:rsid w:val="00F22CBD"/>
    <w:rsid w:val="00F265AD"/>
    <w:rsid w:val="00F26FE0"/>
    <w:rsid w:val="00F277E0"/>
    <w:rsid w:val="00F31BFE"/>
    <w:rsid w:val="00F33136"/>
    <w:rsid w:val="00F350D7"/>
    <w:rsid w:val="00F352C0"/>
    <w:rsid w:val="00F3585D"/>
    <w:rsid w:val="00F35BC6"/>
    <w:rsid w:val="00F374E6"/>
    <w:rsid w:val="00F37571"/>
    <w:rsid w:val="00F40BE9"/>
    <w:rsid w:val="00F41B91"/>
    <w:rsid w:val="00F431E4"/>
    <w:rsid w:val="00F43B87"/>
    <w:rsid w:val="00F47C2A"/>
    <w:rsid w:val="00F51233"/>
    <w:rsid w:val="00F51657"/>
    <w:rsid w:val="00F522EF"/>
    <w:rsid w:val="00F5305C"/>
    <w:rsid w:val="00F5328A"/>
    <w:rsid w:val="00F53424"/>
    <w:rsid w:val="00F53602"/>
    <w:rsid w:val="00F54729"/>
    <w:rsid w:val="00F54C00"/>
    <w:rsid w:val="00F5653B"/>
    <w:rsid w:val="00F573E3"/>
    <w:rsid w:val="00F620F3"/>
    <w:rsid w:val="00F63080"/>
    <w:rsid w:val="00F64F38"/>
    <w:rsid w:val="00F6677E"/>
    <w:rsid w:val="00F66B93"/>
    <w:rsid w:val="00F677DC"/>
    <w:rsid w:val="00F7272A"/>
    <w:rsid w:val="00F73CD7"/>
    <w:rsid w:val="00F75DEE"/>
    <w:rsid w:val="00F80787"/>
    <w:rsid w:val="00F80914"/>
    <w:rsid w:val="00F80ABD"/>
    <w:rsid w:val="00F825B4"/>
    <w:rsid w:val="00F82BD9"/>
    <w:rsid w:val="00F83034"/>
    <w:rsid w:val="00F83388"/>
    <w:rsid w:val="00F8453A"/>
    <w:rsid w:val="00F85B63"/>
    <w:rsid w:val="00F86378"/>
    <w:rsid w:val="00F87272"/>
    <w:rsid w:val="00F87CA7"/>
    <w:rsid w:val="00F93D27"/>
    <w:rsid w:val="00F93E64"/>
    <w:rsid w:val="00F96499"/>
    <w:rsid w:val="00F96C17"/>
    <w:rsid w:val="00F97FFE"/>
    <w:rsid w:val="00FA248C"/>
    <w:rsid w:val="00FA2C6F"/>
    <w:rsid w:val="00FA36FE"/>
    <w:rsid w:val="00FA6916"/>
    <w:rsid w:val="00FA6A7E"/>
    <w:rsid w:val="00FA6F60"/>
    <w:rsid w:val="00FA741F"/>
    <w:rsid w:val="00FA7535"/>
    <w:rsid w:val="00FA7FF4"/>
    <w:rsid w:val="00FB0F0A"/>
    <w:rsid w:val="00FB1975"/>
    <w:rsid w:val="00FB1AB6"/>
    <w:rsid w:val="00FB1B68"/>
    <w:rsid w:val="00FB3040"/>
    <w:rsid w:val="00FB3C6D"/>
    <w:rsid w:val="00FB6BB7"/>
    <w:rsid w:val="00FB714A"/>
    <w:rsid w:val="00FC02A6"/>
    <w:rsid w:val="00FC1935"/>
    <w:rsid w:val="00FC1D90"/>
    <w:rsid w:val="00FC29CD"/>
    <w:rsid w:val="00FC59B2"/>
    <w:rsid w:val="00FC5E1E"/>
    <w:rsid w:val="00FC66EE"/>
    <w:rsid w:val="00FC796A"/>
    <w:rsid w:val="00FD094E"/>
    <w:rsid w:val="00FD13B0"/>
    <w:rsid w:val="00FD15AE"/>
    <w:rsid w:val="00FD1B4B"/>
    <w:rsid w:val="00FD3E53"/>
    <w:rsid w:val="00FD7385"/>
    <w:rsid w:val="00FD7A12"/>
    <w:rsid w:val="00FE0B7F"/>
    <w:rsid w:val="00FE1ECB"/>
    <w:rsid w:val="00FE344A"/>
    <w:rsid w:val="00FE4EAD"/>
    <w:rsid w:val="00FE4FDB"/>
    <w:rsid w:val="00FF0AF8"/>
    <w:rsid w:val="00FF2198"/>
    <w:rsid w:val="00FF2B7D"/>
    <w:rsid w:val="00FF349A"/>
    <w:rsid w:val="00FF4337"/>
    <w:rsid w:val="00FF480D"/>
    <w:rsid w:val="00FF4EFD"/>
    <w:rsid w:val="00FF5521"/>
    <w:rsid w:val="00FF706A"/>
    <w:rsid w:val="00FF7F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390A"/>
  <w15:docId w15:val="{C7F5B7CF-2EAF-4B08-8DE3-50E1FFAB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1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984F2-ADEA-4DC8-B5B0-32C393D70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600</cp:revision>
  <cp:lastPrinted>2020-01-03T03:08:00Z</cp:lastPrinted>
  <dcterms:created xsi:type="dcterms:W3CDTF">2018-10-02T04:36:00Z</dcterms:created>
  <dcterms:modified xsi:type="dcterms:W3CDTF">2023-08-15T08:17:00Z</dcterms:modified>
</cp:coreProperties>
</file>